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16D6F7D" w14:textId="77777777" w:rsidR="00473D39" w:rsidRDefault="00473D39" w:rsidP="000576DD">
      <w:pPr>
        <w:jc w:val="center"/>
      </w:pPr>
    </w:p>
    <w:p w14:paraId="5E5ACB1A" w14:textId="77777777" w:rsidR="000576DD" w:rsidRDefault="000576DD" w:rsidP="000576DD">
      <w:pPr>
        <w:jc w:val="center"/>
      </w:pPr>
    </w:p>
    <w:p w14:paraId="5C2E833B" w14:textId="77777777" w:rsidR="000576DD" w:rsidRDefault="000576DD" w:rsidP="000576DD">
      <w:pPr>
        <w:jc w:val="center"/>
      </w:pPr>
    </w:p>
    <w:p w14:paraId="7F6D4B1E" w14:textId="77777777" w:rsidR="000576DD" w:rsidRDefault="000576DD" w:rsidP="000576DD">
      <w:pPr>
        <w:jc w:val="center"/>
      </w:pPr>
    </w:p>
    <w:p w14:paraId="1EE7B231" w14:textId="77777777" w:rsidR="000576DD" w:rsidRDefault="000576DD" w:rsidP="000576DD">
      <w:pPr>
        <w:jc w:val="center"/>
      </w:pPr>
    </w:p>
    <w:p w14:paraId="39ABB1AE" w14:textId="77777777" w:rsidR="000576DD" w:rsidRDefault="000576DD" w:rsidP="000576DD">
      <w:pPr>
        <w:jc w:val="center"/>
      </w:pPr>
    </w:p>
    <w:p w14:paraId="0ACC3CAD" w14:textId="77777777" w:rsidR="000576DD" w:rsidRDefault="000576DD" w:rsidP="000576DD">
      <w:pPr>
        <w:jc w:val="center"/>
      </w:pPr>
    </w:p>
    <w:p w14:paraId="584071DE" w14:textId="77777777" w:rsidR="000576DD" w:rsidRDefault="000576DD" w:rsidP="000576DD">
      <w:pPr>
        <w:jc w:val="center"/>
      </w:pPr>
    </w:p>
    <w:p w14:paraId="3B5D3441" w14:textId="77777777" w:rsidR="000576DD" w:rsidRDefault="000576DD" w:rsidP="000576DD">
      <w:pPr>
        <w:jc w:val="center"/>
      </w:pPr>
    </w:p>
    <w:p w14:paraId="01AA7CF4" w14:textId="1F94FDD1" w:rsidR="000576DD" w:rsidRDefault="0003454C" w:rsidP="008214C8">
      <w:pPr>
        <w:ind w:firstLine="0"/>
        <w:jc w:val="center"/>
      </w:pPr>
      <w:r>
        <w:t xml:space="preserve">Relating Science to a Verse </w:t>
      </w:r>
      <w:r w:rsidR="00E20FC6">
        <w:t xml:space="preserve">of </w:t>
      </w:r>
      <w:r>
        <w:t>Scripture</w:t>
      </w:r>
    </w:p>
    <w:p w14:paraId="46FE92F1" w14:textId="1017F21E" w:rsidR="008214C8" w:rsidRPr="008214C8" w:rsidRDefault="0003454C" w:rsidP="008214C8">
      <w:pPr>
        <w:spacing w:line="240" w:lineRule="auto"/>
        <w:ind w:firstLine="0"/>
        <w:jc w:val="center"/>
        <w:rPr>
          <w:rFonts w:eastAsia="Malgun Gothic"/>
          <w:szCs w:val="24"/>
          <w:lang w:eastAsia="ko-KR"/>
        </w:rPr>
      </w:pPr>
      <w:r w:rsidRPr="008214C8">
        <w:rPr>
          <w:rFonts w:eastAsia="Malgun Gothic"/>
          <w:szCs w:val="24"/>
          <w:lang w:eastAsia="ko-KR"/>
        </w:rPr>
        <w:t xml:space="preserve">Submitted to Professor </w:t>
      </w:r>
      <w:r>
        <w:rPr>
          <w:rFonts w:eastAsia="Malgun Gothic"/>
          <w:szCs w:val="24"/>
          <w:lang w:eastAsia="ko-KR"/>
        </w:rPr>
        <w:t>Myra E. Bolton</w:t>
      </w:r>
    </w:p>
    <w:p w14:paraId="2F580EBA" w14:textId="77777777" w:rsidR="008214C8" w:rsidRPr="008214C8" w:rsidRDefault="008214C8" w:rsidP="008214C8">
      <w:pPr>
        <w:spacing w:line="240" w:lineRule="auto"/>
        <w:ind w:firstLine="0"/>
        <w:jc w:val="center"/>
        <w:rPr>
          <w:rFonts w:eastAsia="Malgun Gothic"/>
          <w:szCs w:val="24"/>
          <w:lang w:eastAsia="ko-KR"/>
        </w:rPr>
      </w:pPr>
    </w:p>
    <w:p w14:paraId="6039D3FA" w14:textId="77777777" w:rsidR="008214C8" w:rsidRPr="008214C8" w:rsidRDefault="0003454C" w:rsidP="008214C8">
      <w:pPr>
        <w:spacing w:line="240" w:lineRule="auto"/>
        <w:ind w:firstLine="0"/>
        <w:jc w:val="center"/>
        <w:rPr>
          <w:rFonts w:eastAsia="Malgun Gothic"/>
          <w:szCs w:val="24"/>
          <w:lang w:eastAsia="ko-KR"/>
        </w:rPr>
      </w:pPr>
      <w:r w:rsidRPr="008214C8">
        <w:rPr>
          <w:rFonts w:eastAsia="Malgun Gothic"/>
          <w:szCs w:val="24"/>
          <w:lang w:eastAsia="ko-KR"/>
        </w:rPr>
        <w:t xml:space="preserve">In partial fulfillment of the requirements for the completion of </w:t>
      </w:r>
    </w:p>
    <w:p w14:paraId="258618EE" w14:textId="77777777" w:rsidR="008214C8" w:rsidRPr="008214C8" w:rsidRDefault="008214C8" w:rsidP="008214C8">
      <w:pPr>
        <w:spacing w:line="240" w:lineRule="auto"/>
        <w:ind w:firstLine="0"/>
        <w:jc w:val="center"/>
        <w:rPr>
          <w:rFonts w:eastAsia="Malgun Gothic"/>
          <w:szCs w:val="24"/>
          <w:lang w:eastAsia="ko-KR"/>
        </w:rPr>
      </w:pPr>
    </w:p>
    <w:p w14:paraId="49EE0681" w14:textId="1F4566F4" w:rsidR="008214C8" w:rsidRPr="008214C8" w:rsidRDefault="0003454C" w:rsidP="008214C8">
      <w:pPr>
        <w:spacing w:line="240" w:lineRule="auto"/>
        <w:ind w:firstLine="0"/>
        <w:jc w:val="center"/>
        <w:rPr>
          <w:rFonts w:eastAsia="Malgun Gothic"/>
          <w:szCs w:val="24"/>
          <w:lang w:eastAsia="ko-KR"/>
        </w:rPr>
      </w:pPr>
      <w:r>
        <w:rPr>
          <w:rFonts w:eastAsia="Malgun Gothic"/>
          <w:szCs w:val="24"/>
          <w:lang w:eastAsia="ko-KR"/>
        </w:rPr>
        <w:t>SC 366</w:t>
      </w:r>
      <w:r w:rsidRPr="008214C8">
        <w:rPr>
          <w:rFonts w:eastAsia="Malgun Gothic"/>
          <w:szCs w:val="24"/>
          <w:lang w:eastAsia="ko-KR"/>
        </w:rPr>
        <w:t xml:space="preserve"> </w:t>
      </w:r>
    </w:p>
    <w:p w14:paraId="4B7C62FF" w14:textId="00299997" w:rsidR="008214C8" w:rsidRPr="008214C8" w:rsidRDefault="0003454C" w:rsidP="008214C8">
      <w:pPr>
        <w:spacing w:line="240" w:lineRule="auto"/>
        <w:ind w:firstLine="0"/>
        <w:jc w:val="center"/>
        <w:rPr>
          <w:rFonts w:eastAsia="Malgun Gothic"/>
          <w:szCs w:val="24"/>
          <w:lang w:eastAsia="ko-KR"/>
        </w:rPr>
      </w:pPr>
      <w:r>
        <w:rPr>
          <w:rFonts w:eastAsia="Malgun Gothic"/>
          <w:szCs w:val="24"/>
          <w:lang w:eastAsia="ko-KR"/>
        </w:rPr>
        <w:t>Principles of Science</w:t>
      </w:r>
    </w:p>
    <w:p w14:paraId="7DEEAC32" w14:textId="77777777" w:rsidR="008214C8" w:rsidRPr="008214C8" w:rsidRDefault="008214C8" w:rsidP="008214C8">
      <w:pPr>
        <w:spacing w:line="240" w:lineRule="auto"/>
        <w:ind w:firstLine="0"/>
        <w:jc w:val="left"/>
        <w:rPr>
          <w:rFonts w:eastAsia="Malgun Gothic"/>
          <w:szCs w:val="24"/>
          <w:lang w:eastAsia="ko-KR"/>
        </w:rPr>
      </w:pPr>
    </w:p>
    <w:p w14:paraId="15E9B301" w14:textId="77777777" w:rsidR="008214C8" w:rsidRPr="008214C8" w:rsidRDefault="0003454C" w:rsidP="008214C8">
      <w:pPr>
        <w:spacing w:line="240" w:lineRule="auto"/>
        <w:ind w:firstLine="0"/>
        <w:jc w:val="center"/>
        <w:rPr>
          <w:rFonts w:eastAsia="Malgun Gothic"/>
          <w:szCs w:val="24"/>
          <w:lang w:eastAsia="ko-KR"/>
        </w:rPr>
      </w:pPr>
      <w:r w:rsidRPr="008214C8">
        <w:rPr>
          <w:rFonts w:eastAsia="Malgun Gothic"/>
          <w:szCs w:val="24"/>
          <w:lang w:eastAsia="ko-KR"/>
        </w:rPr>
        <w:t>by</w:t>
      </w:r>
    </w:p>
    <w:p w14:paraId="4184E93B" w14:textId="77777777" w:rsidR="008214C8" w:rsidRPr="008214C8" w:rsidRDefault="008214C8" w:rsidP="008214C8">
      <w:pPr>
        <w:spacing w:line="240" w:lineRule="auto"/>
        <w:ind w:firstLine="0"/>
        <w:jc w:val="center"/>
        <w:rPr>
          <w:rFonts w:eastAsia="Malgun Gothic"/>
          <w:szCs w:val="24"/>
          <w:lang w:eastAsia="ko-KR"/>
        </w:rPr>
      </w:pPr>
    </w:p>
    <w:p w14:paraId="22F45B4B" w14:textId="77777777" w:rsidR="008214C8" w:rsidRPr="008214C8" w:rsidRDefault="0003454C" w:rsidP="008214C8">
      <w:pPr>
        <w:spacing w:line="240" w:lineRule="auto"/>
        <w:ind w:firstLine="0"/>
        <w:jc w:val="center"/>
        <w:rPr>
          <w:rFonts w:eastAsia="Malgun Gothic"/>
          <w:szCs w:val="24"/>
          <w:lang w:eastAsia="ko-KR"/>
        </w:rPr>
      </w:pPr>
      <w:r w:rsidRPr="008214C8">
        <w:rPr>
          <w:rFonts w:eastAsia="Malgun Gothic"/>
          <w:szCs w:val="24"/>
          <w:lang w:eastAsia="ko-KR"/>
        </w:rPr>
        <w:t>Derrell C McIntosh</w:t>
      </w:r>
    </w:p>
    <w:p w14:paraId="135F2471" w14:textId="77777777" w:rsidR="008214C8" w:rsidRPr="008214C8" w:rsidRDefault="008214C8" w:rsidP="008214C8">
      <w:pPr>
        <w:spacing w:line="240" w:lineRule="auto"/>
        <w:ind w:firstLine="0"/>
        <w:jc w:val="center"/>
        <w:rPr>
          <w:rFonts w:eastAsia="Malgun Gothic"/>
          <w:szCs w:val="24"/>
          <w:lang w:eastAsia="ko-KR"/>
        </w:rPr>
      </w:pPr>
    </w:p>
    <w:p w14:paraId="7EE064C4" w14:textId="5D87286B" w:rsidR="000576DD" w:rsidRDefault="0003454C" w:rsidP="008214C8">
      <w:pPr>
        <w:ind w:firstLine="0"/>
        <w:jc w:val="center"/>
      </w:pPr>
      <w:r>
        <w:t xml:space="preserve">Beulah Heights University </w:t>
      </w:r>
    </w:p>
    <w:p w14:paraId="01869FEB" w14:textId="6B25B3F0" w:rsidR="000576DD" w:rsidRDefault="0003454C" w:rsidP="008214C8">
      <w:pPr>
        <w:ind w:firstLine="0"/>
        <w:jc w:val="center"/>
      </w:pPr>
      <w:r>
        <w:t xml:space="preserve">10 July 2020 </w:t>
      </w:r>
    </w:p>
    <w:p w14:paraId="24B1B425" w14:textId="77777777" w:rsidR="000576DD" w:rsidRDefault="000576DD" w:rsidP="000576DD">
      <w:pPr>
        <w:jc w:val="center"/>
      </w:pPr>
    </w:p>
    <w:p w14:paraId="5058A4A4" w14:textId="77777777" w:rsidR="000576DD" w:rsidRDefault="000576DD" w:rsidP="000576DD">
      <w:pPr>
        <w:jc w:val="center"/>
      </w:pPr>
    </w:p>
    <w:p w14:paraId="73B10B91" w14:textId="77777777" w:rsidR="000576DD" w:rsidRDefault="000576DD" w:rsidP="000576DD">
      <w:pPr>
        <w:jc w:val="center"/>
      </w:pPr>
    </w:p>
    <w:p w14:paraId="6A15B60E" w14:textId="77777777" w:rsidR="000576DD" w:rsidRDefault="000576DD" w:rsidP="000576DD">
      <w:pPr>
        <w:jc w:val="center"/>
      </w:pPr>
    </w:p>
    <w:p w14:paraId="5DF62501" w14:textId="77777777" w:rsidR="000576DD" w:rsidRDefault="000576DD" w:rsidP="000576DD">
      <w:pPr>
        <w:jc w:val="center"/>
      </w:pPr>
    </w:p>
    <w:p w14:paraId="46F6831C" w14:textId="77777777" w:rsidR="000576DD" w:rsidRDefault="000576DD" w:rsidP="000576DD">
      <w:pPr>
        <w:jc w:val="center"/>
      </w:pPr>
    </w:p>
    <w:p w14:paraId="07BBB76B" w14:textId="77777777" w:rsidR="000576DD" w:rsidRDefault="000576DD" w:rsidP="000576DD">
      <w:pPr>
        <w:jc w:val="center"/>
      </w:pPr>
    </w:p>
    <w:p w14:paraId="477848A8" w14:textId="77777777" w:rsidR="00857AA6" w:rsidRDefault="0003454C" w:rsidP="000576DD">
      <w:pPr>
        <w:jc w:val="center"/>
      </w:pPr>
      <w:r>
        <w:t xml:space="preserve">Relating Science to a Verse Scripture </w:t>
      </w:r>
    </w:p>
    <w:p w14:paraId="6C882521" w14:textId="4A247849" w:rsidR="008F72BB" w:rsidRDefault="0003454C" w:rsidP="00857AA6">
      <w:r>
        <w:t xml:space="preserve">The scripture also the Bible is the book of God that gives directions on how Christians ought to live their lives. </w:t>
      </w:r>
      <w:r w:rsidR="00D57293">
        <w:t xml:space="preserve"> </w:t>
      </w:r>
      <w:r>
        <w:t xml:space="preserve">The Bible entails numerous books in which are relevant to Christian values. </w:t>
      </w:r>
      <w:r w:rsidR="00D57293">
        <w:t xml:space="preserve"> </w:t>
      </w:r>
      <w:r>
        <w:t xml:space="preserve">Moreover, the </w:t>
      </w:r>
      <w:r w:rsidR="00F264F6">
        <w:t xml:space="preserve">Bible </w:t>
      </w:r>
      <w:r>
        <w:t xml:space="preserve">has a direct connection to science. </w:t>
      </w:r>
      <w:r w:rsidR="00D57293">
        <w:t xml:space="preserve"> </w:t>
      </w:r>
      <w:r>
        <w:t xml:space="preserve">Science is best described as the study of the universe. </w:t>
      </w:r>
      <w:r w:rsidR="00D57293">
        <w:t xml:space="preserve"> </w:t>
      </w:r>
      <w:r>
        <w:t xml:space="preserve">Since the scriptures elaborate about the </w:t>
      </w:r>
      <w:r w:rsidR="00F264F6">
        <w:t>world,</w:t>
      </w:r>
      <w:r>
        <w:t xml:space="preserve"> then they can </w:t>
      </w:r>
      <w:r w:rsidR="00350032">
        <w:t>have a</w:t>
      </w:r>
      <w:r>
        <w:t xml:space="preserve"> link with science.</w:t>
      </w:r>
      <w:r w:rsidR="00350032">
        <w:t xml:space="preserve"> </w:t>
      </w:r>
      <w:r w:rsidR="00D57293">
        <w:t xml:space="preserve"> </w:t>
      </w:r>
      <w:r w:rsidR="00350032">
        <w:t xml:space="preserve">The paper will focus on </w:t>
      </w:r>
      <w:r>
        <w:t>a particular</w:t>
      </w:r>
      <w:r w:rsidR="00350032">
        <w:t xml:space="preserve"> scripture and link it directly to science.</w:t>
      </w:r>
    </w:p>
    <w:p w14:paraId="3E05437F" w14:textId="52604BD5" w:rsidR="007C1C79" w:rsidRDefault="0003454C" w:rsidP="00857AA6">
      <w:r>
        <w:t>The chosen scripture is Job 14:9</w:t>
      </w:r>
      <w:r w:rsidR="00F264F6">
        <w:t>,</w:t>
      </w:r>
      <w:r>
        <w:t xml:space="preserve"> which says</w:t>
      </w:r>
      <w:r w:rsidR="00F264F6">
        <w:t>,</w:t>
      </w:r>
      <w:r>
        <w:t xml:space="preserve"> </w:t>
      </w:r>
      <w:r w:rsidR="00F264F6">
        <w:t>"</w:t>
      </w:r>
      <w:r>
        <w:t>yet through the scent of water</w:t>
      </w:r>
      <w:r w:rsidR="00F264F6">
        <w:t>,</w:t>
      </w:r>
      <w:r>
        <w:t xml:space="preserve"> it will bud and bring forth boughs like a plant.</w:t>
      </w:r>
      <w:r w:rsidR="00F264F6">
        <w:t>"</w:t>
      </w:r>
      <w:r>
        <w:t xml:space="preserve"> </w:t>
      </w:r>
      <w:r w:rsidR="00D57293">
        <w:t xml:space="preserve"> </w:t>
      </w:r>
      <w:r>
        <w:t>The scripture described the importance of water to a plant. When a plant smells and perceives water</w:t>
      </w:r>
      <w:r w:rsidR="00F264F6">
        <w:t>, it will bud</w:t>
      </w:r>
      <w:r>
        <w:t xml:space="preserve">. </w:t>
      </w:r>
      <w:r w:rsidR="00D57293">
        <w:t xml:space="preserve"> </w:t>
      </w:r>
      <w:r>
        <w:t xml:space="preserve">The </w:t>
      </w:r>
      <w:r w:rsidR="005F3184">
        <w:t>water</w:t>
      </w:r>
      <w:r w:rsidR="00F264F6">
        <w:t>,</w:t>
      </w:r>
      <w:r w:rsidR="005F3184">
        <w:t xml:space="preserve"> in this case</w:t>
      </w:r>
      <w:r w:rsidR="00F264F6">
        <w:t>,</w:t>
      </w:r>
      <w:r w:rsidR="005F3184">
        <w:t xml:space="preserve"> can from rainwater or even river water. </w:t>
      </w:r>
      <w:r w:rsidR="00D57293">
        <w:t xml:space="preserve"> </w:t>
      </w:r>
      <w:r w:rsidR="005F3184">
        <w:t>When a plant is conveyed water to where it is planted</w:t>
      </w:r>
      <w:r w:rsidR="00F264F6">
        <w:t>,</w:t>
      </w:r>
      <w:r w:rsidR="005F3184">
        <w:t xml:space="preserve"> especially a plant like </w:t>
      </w:r>
      <w:r w:rsidR="00F264F6">
        <w:t>a</w:t>
      </w:r>
      <w:r w:rsidR="005F3184">
        <w:t xml:space="preserve"> willow which delights in </w:t>
      </w:r>
      <w:r w:rsidR="00F264F6">
        <w:t>damp</w:t>
      </w:r>
      <w:r w:rsidR="005F3184">
        <w:t xml:space="preserve"> places</w:t>
      </w:r>
      <w:r w:rsidR="00F264F6">
        <w:t>,</w:t>
      </w:r>
      <w:r w:rsidR="005F3184">
        <w:t xml:space="preserve"> it will benefit from it and bud out again even when its stock has been seemingly dead. </w:t>
      </w:r>
      <w:r w:rsidR="00D57293">
        <w:t xml:space="preserve"> </w:t>
      </w:r>
      <w:r w:rsidR="005F3184">
        <w:t>The budding of a plant results from access to water</w:t>
      </w:r>
      <w:r w:rsidR="00F264F6">
        <w:t>,</w:t>
      </w:r>
      <w:r w:rsidR="005F3184">
        <w:t xml:space="preserve"> </w:t>
      </w:r>
      <w:r w:rsidR="00F264F6">
        <w:t>and it is</w:t>
      </w:r>
      <w:r w:rsidR="005F3184">
        <w:t xml:space="preserve"> compared to the way a new plant germinates. </w:t>
      </w:r>
      <w:r w:rsidR="00D57293">
        <w:t xml:space="preserve"> </w:t>
      </w:r>
      <w:r w:rsidR="00F264F6">
        <w:t>The g</w:t>
      </w:r>
      <w:r w:rsidR="005F3184">
        <w:t xml:space="preserve">ermination process is </w:t>
      </w:r>
      <w:r w:rsidR="00F264F6">
        <w:t>speedy</w:t>
      </w:r>
      <w:r w:rsidR="004C31F2">
        <w:t>,</w:t>
      </w:r>
      <w:r w:rsidR="005F3184">
        <w:t xml:space="preserve"> and the budding process has been compared to </w:t>
      </w:r>
      <w:r w:rsidR="00BD6767">
        <w:t xml:space="preserve">the fast germination of a new plant. </w:t>
      </w:r>
    </w:p>
    <w:p w14:paraId="6AFB372D" w14:textId="781C8A36" w:rsidR="00BB0653" w:rsidRDefault="0003454C" w:rsidP="00857AA6">
      <w:r>
        <w:t xml:space="preserve">The verse simply shows the difference between plants and human beings in terms of </w:t>
      </w:r>
      <w:r w:rsidR="00F264F6">
        <w:t xml:space="preserve">the </w:t>
      </w:r>
      <w:r>
        <w:t xml:space="preserve">end of life. </w:t>
      </w:r>
      <w:r w:rsidR="00D57293">
        <w:t xml:space="preserve"> </w:t>
      </w:r>
      <w:r>
        <w:t>When a plant is cut down</w:t>
      </w:r>
      <w:r w:rsidR="00F264F6">
        <w:t>,</w:t>
      </w:r>
      <w:r>
        <w:t xml:space="preserve"> it may sprout again on </w:t>
      </w:r>
      <w:r w:rsidR="00F264F6">
        <w:t xml:space="preserve">water </w:t>
      </w:r>
      <w:r>
        <w:t xml:space="preserve">access </w:t>
      </w:r>
      <w:r w:rsidR="00F264F6">
        <w:t>i</w:t>
      </w:r>
      <w:r>
        <w:t>n the same place</w:t>
      </w:r>
      <w:r w:rsidR="00F264F6">
        <w:t>,</w:t>
      </w:r>
      <w:r>
        <w:t xml:space="preserve"> just like a new </w:t>
      </w:r>
      <w:r>
        <w:t xml:space="preserve">plant. </w:t>
      </w:r>
      <w:r w:rsidR="00D57293">
        <w:t xml:space="preserve"> </w:t>
      </w:r>
      <w:r>
        <w:t>However, human beings' case is different when human being</w:t>
      </w:r>
      <w:r w:rsidR="00F264F6">
        <w:t>s</w:t>
      </w:r>
      <w:r>
        <w:t xml:space="preserve"> are cut down by death the rise up but not in</w:t>
      </w:r>
      <w:r w:rsidR="00D57293">
        <w:t xml:space="preserve"> that</w:t>
      </w:r>
      <w:r>
        <w:t xml:space="preserve"> place. </w:t>
      </w:r>
      <w:r w:rsidR="00D53B49">
        <w:t xml:space="preserve"> When a man is cut down by death</w:t>
      </w:r>
      <w:r w:rsidR="00F264F6">
        <w:t>,</w:t>
      </w:r>
      <w:r w:rsidR="00D53B49">
        <w:t xml:space="preserve"> he rests and rises again after </w:t>
      </w:r>
      <w:r w:rsidR="00F264F6">
        <w:t xml:space="preserve">the </w:t>
      </w:r>
      <w:r w:rsidR="00D53B49">
        <w:t>general resurrection to a different</w:t>
      </w:r>
      <w:r w:rsidR="0029017F">
        <w:t xml:space="preserve"> place least known to him or her. The </w:t>
      </w:r>
      <w:r w:rsidR="00E54F92">
        <w:t xml:space="preserve">miracle of general resurrection also shows the omnipotent nature of God. </w:t>
      </w:r>
    </w:p>
    <w:p w14:paraId="4280A399" w14:textId="2CD83075" w:rsidR="00642DA9" w:rsidRDefault="0003454C" w:rsidP="00C8013C">
      <w:r>
        <w:t xml:space="preserve">The verse can be directly linked to science by </w:t>
      </w:r>
      <w:r w:rsidR="00F264F6">
        <w:t>mere</w:t>
      </w:r>
      <w:r>
        <w:t xml:space="preserve">ly describing the </w:t>
      </w:r>
      <w:r w:rsidR="00B03EC5">
        <w:t xml:space="preserve">importance of water to plant growth. </w:t>
      </w:r>
      <w:r w:rsidR="00D57293">
        <w:t xml:space="preserve"> </w:t>
      </w:r>
      <w:r w:rsidR="00C8013C">
        <w:t>Water is crucial to all life</w:t>
      </w:r>
      <w:r w:rsidR="00F264F6">
        <w:t>,</w:t>
      </w:r>
      <w:r w:rsidR="00C8013C">
        <w:t xml:space="preserve"> including all plants</w:t>
      </w:r>
      <w:r w:rsidR="00F264F6">
        <w:t>,</w:t>
      </w:r>
      <w:r w:rsidR="00C8013C">
        <w:t xml:space="preserve"> even the </w:t>
      </w:r>
      <w:r w:rsidR="00F264F6">
        <w:t>hardiest</w:t>
      </w:r>
      <w:r w:rsidR="00C8013C">
        <w:t xml:space="preserve"> desert plants. </w:t>
      </w:r>
      <w:r>
        <w:lastRenderedPageBreak/>
        <w:t>There are three instances of water; too little, too much</w:t>
      </w:r>
      <w:r w:rsidR="00F264F6">
        <w:t>,</w:t>
      </w:r>
      <w:r>
        <w:t xml:space="preserve"> and just sufficient. </w:t>
      </w:r>
      <w:r w:rsidR="00D57293">
        <w:t xml:space="preserve"> </w:t>
      </w:r>
      <w:r>
        <w:t>When plants have too much water</w:t>
      </w:r>
      <w:r w:rsidR="00F264F6">
        <w:t>,</w:t>
      </w:r>
      <w:r>
        <w:t xml:space="preserve"> their roots can rot</w:t>
      </w:r>
      <w:r w:rsidR="00F264F6">
        <w:t>,</w:t>
      </w:r>
      <w:r>
        <w:t xml:space="preserve"> and the plant may fail to have adequate oxygen from the soil. When water is insufficient</w:t>
      </w:r>
      <w:r w:rsidR="00F264F6">
        <w:t>,</w:t>
      </w:r>
      <w:r>
        <w:t xml:space="preserve"> the nutrient</w:t>
      </w:r>
      <w:r>
        <w:t xml:space="preserve">s needed cannot travel through the plant. </w:t>
      </w:r>
      <w:r w:rsidR="00D57293">
        <w:t xml:space="preserve"> </w:t>
      </w:r>
      <w:r>
        <w:t>When a plant has sufficient water</w:t>
      </w:r>
      <w:r w:rsidR="00F264F6">
        <w:t>,</w:t>
      </w:r>
      <w:r>
        <w:t xml:space="preserve"> it incorporates healthy roots and maintain</w:t>
      </w:r>
      <w:r w:rsidR="00F264F6">
        <w:t>s</w:t>
      </w:r>
      <w:r>
        <w:t xml:space="preserve"> a</w:t>
      </w:r>
      <w:r w:rsidR="00F264F6">
        <w:t>n excellent</w:t>
      </w:r>
      <w:r>
        <w:t xml:space="preserve"> growing curve. </w:t>
      </w:r>
    </w:p>
    <w:p w14:paraId="5C10EDEF" w14:textId="35EC0F3B" w:rsidR="00695F89" w:rsidRDefault="0003454C" w:rsidP="00C8013C">
      <w:r>
        <w:t xml:space="preserve">The main role of water in plants is the transportation of nutrients from the soil to the plant. </w:t>
      </w:r>
      <w:r w:rsidR="00D57293">
        <w:t xml:space="preserve"> </w:t>
      </w:r>
      <w:r>
        <w:t xml:space="preserve">The </w:t>
      </w:r>
      <w:r>
        <w:t>nutrients are used in a process by the name photosynthesis</w:t>
      </w:r>
      <w:r w:rsidR="00F264F6">
        <w:t>,</w:t>
      </w:r>
      <w:r>
        <w:t xml:space="preserve"> which results </w:t>
      </w:r>
      <w:r w:rsidR="00F264F6">
        <w:t>in</w:t>
      </w:r>
      <w:r>
        <w:t xml:space="preserve"> food or otherwise ATP. </w:t>
      </w:r>
      <w:r w:rsidR="00D57293">
        <w:t xml:space="preserve"> </w:t>
      </w:r>
      <w:r>
        <w:t>Without sufficient water</w:t>
      </w:r>
      <w:r w:rsidR="00F264F6">
        <w:t>,</w:t>
      </w:r>
      <w:r>
        <w:t xml:space="preserve"> cells in plants droop</w:t>
      </w:r>
      <w:r w:rsidR="00F264F6">
        <w:t>;</w:t>
      </w:r>
      <w:r>
        <w:t xml:space="preserve"> therefore</w:t>
      </w:r>
      <w:r w:rsidR="00F264F6">
        <w:t>,</w:t>
      </w:r>
      <w:r>
        <w:t xml:space="preserve"> water i</w:t>
      </w:r>
      <w:r w:rsidR="00F264F6">
        <w:t>s</w:t>
      </w:r>
      <w:r>
        <w:t xml:space="preserve"> critical for plants to maintain the straight turgid posture. </w:t>
      </w:r>
      <w:r w:rsidR="00D57293">
        <w:t xml:space="preserve"> </w:t>
      </w:r>
      <w:r w:rsidR="006215CF">
        <w:t xml:space="preserve">Moreover, water carries dissolved sugars and other </w:t>
      </w:r>
      <w:r w:rsidR="00C04C2B">
        <w:t>nutrients</w:t>
      </w:r>
      <w:r w:rsidR="006215CF">
        <w:t xml:space="preserve"> through the plant in a process known as translocation</w:t>
      </w:r>
      <w:r w:rsidR="00D91686">
        <w:t xml:space="preserve"> (Bao et al</w:t>
      </w:r>
      <w:r w:rsidR="006215CF">
        <w:t>.</w:t>
      </w:r>
      <w:r w:rsidR="00D91686">
        <w:t xml:space="preserve"> 2014).</w:t>
      </w:r>
      <w:r w:rsidR="00C04C2B">
        <w:t xml:space="preserve"> </w:t>
      </w:r>
      <w:r w:rsidR="00D57293">
        <w:t xml:space="preserve"> </w:t>
      </w:r>
      <w:r w:rsidR="00C04C2B">
        <w:t>Without water</w:t>
      </w:r>
      <w:r w:rsidR="00F264F6">
        <w:t>,</w:t>
      </w:r>
      <w:r w:rsidR="00C04C2B">
        <w:t xml:space="preserve"> plants are not able to translocate nutrients around the plant leading to malnourished plants. </w:t>
      </w:r>
      <w:r w:rsidR="00D57293">
        <w:t xml:space="preserve"> </w:t>
      </w:r>
      <w:r w:rsidR="00C04C2B">
        <w:t xml:space="preserve">Plants also physically weak and barely support their weight. </w:t>
      </w:r>
      <w:r>
        <w:t xml:space="preserve"> </w:t>
      </w:r>
    </w:p>
    <w:p w14:paraId="1084E35C" w14:textId="5CA376A9" w:rsidR="000B5B71" w:rsidRDefault="0003454C" w:rsidP="00C8013C">
      <w:r>
        <w:t xml:space="preserve">Different plants need different water levels to survive. </w:t>
      </w:r>
      <w:r w:rsidR="00D57293">
        <w:t xml:space="preserve"> </w:t>
      </w:r>
      <w:r>
        <w:t xml:space="preserve">Xerophytes are plants that require </w:t>
      </w:r>
      <w:r w:rsidR="00F264F6">
        <w:t xml:space="preserve">a </w:t>
      </w:r>
      <w:r>
        <w:t xml:space="preserve">little amount of water to survive. </w:t>
      </w:r>
      <w:r w:rsidR="00D57293">
        <w:t xml:space="preserve"> </w:t>
      </w:r>
      <w:r>
        <w:t xml:space="preserve">These plants are also referred to as hardy plants and most found in deserts. </w:t>
      </w:r>
      <w:r w:rsidR="00D57293">
        <w:t xml:space="preserve"> </w:t>
      </w:r>
      <w:r>
        <w:t>They have deep root</w:t>
      </w:r>
      <w:r>
        <w:t xml:space="preserve">s and are can control their transpiration process to avoid losing water. </w:t>
      </w:r>
      <w:r w:rsidR="00D57293">
        <w:t xml:space="preserve"> </w:t>
      </w:r>
      <w:r>
        <w:t xml:space="preserve">They are also adapted to minimal water access. </w:t>
      </w:r>
      <w:r w:rsidR="00D57293">
        <w:t xml:space="preserve"> </w:t>
      </w:r>
      <w:r>
        <w:t>For instance, the cactus has needle</w:t>
      </w:r>
      <w:r w:rsidR="00F264F6">
        <w:t>-</w:t>
      </w:r>
      <w:r>
        <w:t xml:space="preserve">like leaves to avoid losing water through transpiration. </w:t>
      </w:r>
      <w:r w:rsidR="00D57293">
        <w:t xml:space="preserve"> </w:t>
      </w:r>
      <w:r>
        <w:t>Also, cactus has deep roots to access wa</w:t>
      </w:r>
      <w:r>
        <w:t xml:space="preserve">ter in the water table deep in the ground. </w:t>
      </w:r>
      <w:r w:rsidR="00720E64">
        <w:t xml:space="preserve"> Mesophytes are plants that require sufficient water to survive. </w:t>
      </w:r>
      <w:r w:rsidR="00D57293">
        <w:t xml:space="preserve"> </w:t>
      </w:r>
      <w:r w:rsidR="00720E64">
        <w:t>These are the n</w:t>
      </w:r>
      <w:r w:rsidR="00F264F6">
        <w:t>atur</w:t>
      </w:r>
      <w:r w:rsidR="00720E64">
        <w:t>al plants that are found inland</w:t>
      </w:r>
      <w:r w:rsidR="00F264F6">
        <w:t>,</w:t>
      </w:r>
      <w:r w:rsidR="00720E64">
        <w:t xml:space="preserve"> such as trees, maize</w:t>
      </w:r>
      <w:r w:rsidR="00F264F6">
        <w:t>,</w:t>
      </w:r>
      <w:r w:rsidR="00720E64">
        <w:t xml:space="preserve"> and beans. </w:t>
      </w:r>
      <w:r w:rsidR="00D57293">
        <w:t xml:space="preserve"> </w:t>
      </w:r>
      <w:r w:rsidR="00720E64">
        <w:t>These plants cannot survive in too much water or insufficient water</w:t>
      </w:r>
      <w:r w:rsidR="00E7325B">
        <w:t xml:space="preserve"> (Lascoux, Glémin &amp; Savolainen, </w:t>
      </w:r>
      <w:r w:rsidR="00E7325B" w:rsidRPr="00E7325B">
        <w:t>2016)</w:t>
      </w:r>
      <w:r w:rsidR="00720E64">
        <w:t xml:space="preserve">. </w:t>
      </w:r>
      <w:r w:rsidR="00D57293">
        <w:t xml:space="preserve"> </w:t>
      </w:r>
      <w:r w:rsidR="008E7346">
        <w:t xml:space="preserve">Hydrophytes are plants that survive in too much water. </w:t>
      </w:r>
      <w:r w:rsidR="00D57293">
        <w:t xml:space="preserve"> </w:t>
      </w:r>
      <w:r w:rsidR="008E7346">
        <w:t>These are plants that grow in lakes, oceans</w:t>
      </w:r>
      <w:r w:rsidR="00F264F6">
        <w:t>,</w:t>
      </w:r>
      <w:r w:rsidR="008E7346">
        <w:t xml:space="preserve"> and rivers. </w:t>
      </w:r>
      <w:r w:rsidR="00D57293">
        <w:t xml:space="preserve"> </w:t>
      </w:r>
      <w:r w:rsidR="008E7346">
        <w:t xml:space="preserve">These plants </w:t>
      </w:r>
      <w:r w:rsidR="00F264F6">
        <w:t>can</w:t>
      </w:r>
      <w:r w:rsidR="008E7346">
        <w:t xml:space="preserve"> float on water and have shallow roots to absorb the least water possible. </w:t>
      </w:r>
      <w:r w:rsidR="00D57293">
        <w:t xml:space="preserve"> </w:t>
      </w:r>
      <w:r w:rsidR="008E7346">
        <w:t xml:space="preserve">Additionally, these plants carry out transpiration in excess to get rid of the excess water. </w:t>
      </w:r>
    </w:p>
    <w:p w14:paraId="55130BB9" w14:textId="4667F08D" w:rsidR="009C7301" w:rsidRDefault="0003454C" w:rsidP="00C8013C">
      <w:r>
        <w:lastRenderedPageBreak/>
        <w:t>Plant's access to water is through the root system</w:t>
      </w:r>
      <w:r w:rsidR="006F7643">
        <w:t xml:space="preserve">. </w:t>
      </w:r>
      <w:r w:rsidR="00D57293">
        <w:t xml:space="preserve"> </w:t>
      </w:r>
      <w:r w:rsidR="00362535">
        <w:t>The water</w:t>
      </w:r>
      <w:r w:rsidR="000D49F0">
        <w:t xml:space="preserve"> then travels up the plant through the stem into </w:t>
      </w:r>
      <w:r w:rsidR="00F17485">
        <w:t>the leaves, flowers</w:t>
      </w:r>
      <w:r w:rsidR="00F264F6">
        <w:t>,</w:t>
      </w:r>
      <w:r w:rsidR="00F17485">
        <w:t xml:space="preserve"> and fruits. </w:t>
      </w:r>
      <w:r w:rsidR="00D57293">
        <w:t xml:space="preserve"> </w:t>
      </w:r>
      <w:r w:rsidR="00F17485">
        <w:t>The water is transported in capillary-like tubes in the stem called xylem vessels to various parts of the plant.</w:t>
      </w:r>
      <w:r w:rsidR="000C332A">
        <w:t xml:space="preserve"> </w:t>
      </w:r>
      <w:r w:rsidR="00D57293">
        <w:t xml:space="preserve"> </w:t>
      </w:r>
      <w:r w:rsidR="00F264F6">
        <w:t>W</w:t>
      </w:r>
      <w:r w:rsidR="000C332A">
        <w:t xml:space="preserve">ater plays a critical role in plant cells. </w:t>
      </w:r>
      <w:r w:rsidR="00D57293">
        <w:t xml:space="preserve"> </w:t>
      </w:r>
      <w:r w:rsidR="000C332A">
        <w:t>It maintains the plant</w:t>
      </w:r>
      <w:r w:rsidR="00F264F6">
        <w:t>'</w:t>
      </w:r>
      <w:r w:rsidR="000C332A">
        <w:t xml:space="preserve">s temperature as water evaporates. </w:t>
      </w:r>
      <w:r w:rsidR="00D57293">
        <w:t xml:space="preserve"> </w:t>
      </w:r>
      <w:r w:rsidR="000C332A">
        <w:t>When water evaporates on plant surfaces</w:t>
      </w:r>
      <w:r w:rsidR="00F264F6">
        <w:t>,</w:t>
      </w:r>
      <w:r w:rsidR="000C332A">
        <w:t xml:space="preserve"> it prompts the plant to draw more water through the roots to replace the lost water. </w:t>
      </w:r>
      <w:r w:rsidR="00D57293">
        <w:t xml:space="preserve"> </w:t>
      </w:r>
      <w:r w:rsidR="000C332A">
        <w:t xml:space="preserve">The process is maintained in a circulatory system. </w:t>
      </w:r>
      <w:r w:rsidR="00D57293">
        <w:t xml:space="preserve"> </w:t>
      </w:r>
      <w:r w:rsidR="005746DF">
        <w:t xml:space="preserve">Water is also lost through transpiration in plants. The plant is also prompted to draw more water to replace the lost water. </w:t>
      </w:r>
    </w:p>
    <w:p w14:paraId="56B5A71A" w14:textId="51901D82" w:rsidR="00CD7D65" w:rsidRDefault="0003454C" w:rsidP="00C8013C">
      <w:r>
        <w:t>As</w:t>
      </w:r>
      <w:r>
        <w:t xml:space="preserve"> highlighted by the scriptures for plants to grow and survive</w:t>
      </w:r>
      <w:r w:rsidR="00F264F6">
        <w:t>,</w:t>
      </w:r>
      <w:r>
        <w:t xml:space="preserve"> they need water. </w:t>
      </w:r>
      <w:r w:rsidR="00D57293">
        <w:t xml:space="preserve"> </w:t>
      </w:r>
      <w:r>
        <w:t xml:space="preserve">Plants are like humans and need water as a primary element. </w:t>
      </w:r>
      <w:r w:rsidR="00D57293">
        <w:t xml:space="preserve"> </w:t>
      </w:r>
      <w:r>
        <w:t>Water makes up the majority of the plant</w:t>
      </w:r>
      <w:r w:rsidR="00F264F6">
        <w:t>'</w:t>
      </w:r>
      <w:r>
        <w:t xml:space="preserve">s structure. </w:t>
      </w:r>
      <w:r w:rsidR="00D57293">
        <w:t xml:space="preserve"> </w:t>
      </w:r>
      <w:r>
        <w:t>In human water takes up to 70% of the entire body</w:t>
      </w:r>
      <w:r w:rsidR="00F264F6">
        <w:t>,</w:t>
      </w:r>
      <w:r>
        <w:t xml:space="preserve"> but in p</w:t>
      </w:r>
      <w:r>
        <w:t>lants</w:t>
      </w:r>
      <w:r w:rsidR="00F264F6">
        <w:t>,</w:t>
      </w:r>
      <w:r>
        <w:t xml:space="preserve"> water can take up to 95% of the plant</w:t>
      </w:r>
      <w:r w:rsidR="00F264F6">
        <w:t>'</w:t>
      </w:r>
      <w:r>
        <w:t xml:space="preserve">s structure. </w:t>
      </w:r>
      <w:r w:rsidR="00D57293">
        <w:t xml:space="preserve"> </w:t>
      </w:r>
      <w:r w:rsidR="003A3D8A">
        <w:t>Water is also vital to the way a plant receives nutrients and provides energy to itself</w:t>
      </w:r>
      <w:r w:rsidR="00D91686">
        <w:t xml:space="preserve"> </w:t>
      </w:r>
      <w:r w:rsidR="00D91686" w:rsidRPr="00D91686">
        <w:t>(Lascoux, Glémin &amp; Savolainen, 2016)</w:t>
      </w:r>
      <w:r w:rsidR="003A3D8A">
        <w:t xml:space="preserve">. </w:t>
      </w:r>
      <w:r w:rsidR="00D57293">
        <w:t xml:space="preserve"> </w:t>
      </w:r>
      <w:r w:rsidR="00C00B72">
        <w:t xml:space="preserve">Therefore, water is </w:t>
      </w:r>
      <w:r w:rsidR="00F264F6">
        <w:t>an</w:t>
      </w:r>
      <w:r w:rsidR="00C00B72">
        <w:t xml:space="preserve"> essential substance required by plants. </w:t>
      </w:r>
      <w:r w:rsidR="00D57293">
        <w:t xml:space="preserve"> </w:t>
      </w:r>
      <w:r w:rsidR="00E700B6">
        <w:t xml:space="preserve">The importance </w:t>
      </w:r>
      <w:r w:rsidR="00F264F6">
        <w:t>of</w:t>
      </w:r>
      <w:r w:rsidR="00E700B6">
        <w:t xml:space="preserve"> plants has pushed farmers to incorporate ways of always providing water to a plant. </w:t>
      </w:r>
      <w:r w:rsidR="00D57293">
        <w:t xml:space="preserve"> </w:t>
      </w:r>
      <w:r w:rsidR="00E700B6">
        <w:t>Farmers have procedures such as different types of irrigation, creating terraces and contours in</w:t>
      </w:r>
      <w:r w:rsidR="00F264F6">
        <w:t xml:space="preserve"> the </w:t>
      </w:r>
      <w:r w:rsidR="00E700B6">
        <w:t xml:space="preserve">land to slow water runoff allowing it to sink into the soil. </w:t>
      </w:r>
      <w:r w:rsidR="00D57293">
        <w:t xml:space="preserve"> </w:t>
      </w:r>
      <w:r w:rsidR="009574CF">
        <w:t xml:space="preserve">Mulching has also been incorporated to prevent water evaporation and moisture from the soil. </w:t>
      </w:r>
    </w:p>
    <w:p w14:paraId="11D863B2" w14:textId="610E73A5" w:rsidR="005D030C" w:rsidRDefault="0003454C" w:rsidP="00C8013C">
      <w:r>
        <w:t xml:space="preserve">They are four main ways in </w:t>
      </w:r>
      <w:r w:rsidR="005C27F3">
        <w:t>which plants</w:t>
      </w:r>
      <w:r>
        <w:t xml:space="preserve"> </w:t>
      </w:r>
      <w:r w:rsidR="005C27F3">
        <w:t xml:space="preserve">use water to grow and survive. </w:t>
      </w:r>
      <w:r w:rsidR="00D57293">
        <w:t xml:space="preserve"> </w:t>
      </w:r>
      <w:r>
        <w:t xml:space="preserve">Plants need water for their structure. </w:t>
      </w:r>
      <w:r w:rsidR="00D57293">
        <w:t xml:space="preserve"> </w:t>
      </w:r>
      <w:r>
        <w:t>Unlike animals</w:t>
      </w:r>
      <w:r w:rsidR="00F264F6">
        <w:t>,</w:t>
      </w:r>
      <w:r>
        <w:t xml:space="preserve"> plants lack the external and i</w:t>
      </w:r>
      <w:r>
        <w:t xml:space="preserve">nternal skeleton to give them </w:t>
      </w:r>
      <w:r w:rsidR="00F264F6">
        <w:t xml:space="preserve">the </w:t>
      </w:r>
      <w:r>
        <w:t xml:space="preserve">strength of </w:t>
      </w:r>
      <w:r w:rsidR="00F264F6">
        <w:t xml:space="preserve">the </w:t>
      </w:r>
      <w:r>
        <w:t xml:space="preserve">structure. </w:t>
      </w:r>
      <w:r w:rsidR="00D57293">
        <w:t xml:space="preserve"> </w:t>
      </w:r>
      <w:r>
        <w:t xml:space="preserve">Plants lack the internal skeleton like the one invertebrates and the outer joined frame that offers structure to invertebrates. </w:t>
      </w:r>
      <w:r w:rsidR="00D57293">
        <w:t xml:space="preserve"> </w:t>
      </w:r>
      <w:r>
        <w:t xml:space="preserve">These skeletons provide protection to the </w:t>
      </w:r>
      <w:r w:rsidR="00F264F6">
        <w:t>internal anim</w:t>
      </w:r>
      <w:r>
        <w:t xml:space="preserve">al physiology. </w:t>
      </w:r>
      <w:r w:rsidR="00D57293">
        <w:t xml:space="preserve"> </w:t>
      </w:r>
      <w:r>
        <w:t xml:space="preserve">However, plants do not need an overarching structure to maintain rigidity and grow. </w:t>
      </w:r>
      <w:r w:rsidR="00D57293">
        <w:t xml:space="preserve"> </w:t>
      </w:r>
      <w:r>
        <w:t>In woody shrubs and trees</w:t>
      </w:r>
      <w:r w:rsidR="00F264F6">
        <w:t>,</w:t>
      </w:r>
      <w:r>
        <w:t xml:space="preserve"> the stiffness and protection </w:t>
      </w:r>
      <w:r w:rsidR="00F264F6">
        <w:t>are</w:t>
      </w:r>
      <w:r>
        <w:t xml:space="preserve"> offered </w:t>
      </w:r>
      <w:r>
        <w:lastRenderedPageBreak/>
        <w:t>by the presence of lignin</w:t>
      </w:r>
      <w:r w:rsidR="00F264F6">
        <w:t>,</w:t>
      </w:r>
      <w:r>
        <w:t xml:space="preserve"> a polymer that binds fibrous material together. </w:t>
      </w:r>
      <w:r w:rsidR="00E20FC6">
        <w:t xml:space="preserve"> </w:t>
      </w:r>
      <w:r>
        <w:t>In all over</w:t>
      </w:r>
      <w:r>
        <w:t xml:space="preserve"> plants</w:t>
      </w:r>
      <w:r w:rsidR="00F264F6">
        <w:t>,</w:t>
      </w:r>
      <w:r>
        <w:t xml:space="preserve"> the structure is from solemnly from the pressure of water in the cells.</w:t>
      </w:r>
    </w:p>
    <w:p w14:paraId="35754F93" w14:textId="1E8AAC08" w:rsidR="002D3227" w:rsidRDefault="0003454C" w:rsidP="00C8013C">
      <w:r>
        <w:t>In a plant cell</w:t>
      </w:r>
      <w:r w:rsidR="00F264F6">
        <w:t>,</w:t>
      </w:r>
      <w:r>
        <w:t xml:space="preserve"> they are various elements and organelles such as mitochondria that convert sugar into energy that plants use, chloroplasts that have chlorophyll that plant us</w:t>
      </w:r>
      <w:r>
        <w:t xml:space="preserve">es in photosynthesis. </w:t>
      </w:r>
      <w:r w:rsidR="00E20FC6">
        <w:t xml:space="preserve"> </w:t>
      </w:r>
      <w:r w:rsidR="00031C2F">
        <w:t>The largest composition of these plant cells is the vacuole</w:t>
      </w:r>
      <w:r w:rsidR="00F264F6">
        <w:t>,</w:t>
      </w:r>
      <w:r w:rsidR="00031C2F">
        <w:t xml:space="preserve"> which is a space filled with water that ensures the cell keeps its shape. </w:t>
      </w:r>
      <w:r w:rsidR="00E20FC6">
        <w:t xml:space="preserve"> </w:t>
      </w:r>
      <w:r w:rsidR="00424EEC">
        <w:t>When a plant receives sufficient water</w:t>
      </w:r>
      <w:r w:rsidR="00F264F6">
        <w:t>,</w:t>
      </w:r>
      <w:r w:rsidR="00424EEC">
        <w:t xml:space="preserve"> </w:t>
      </w:r>
      <w:r w:rsidR="00B7438D">
        <w:t>each vacuole keep</w:t>
      </w:r>
      <w:r w:rsidR="00F264F6">
        <w:t>s</w:t>
      </w:r>
      <w:r w:rsidR="00B7438D">
        <w:t xml:space="preserve"> the cell walls at the right tension and</w:t>
      </w:r>
      <w:r w:rsidR="00F264F6">
        <w:t>,</w:t>
      </w:r>
      <w:r w:rsidR="00B7438D">
        <w:t xml:space="preserve"> together with other organelles</w:t>
      </w:r>
      <w:r w:rsidR="00F264F6">
        <w:t>,</w:t>
      </w:r>
      <w:r w:rsidR="00B7438D">
        <w:t xml:space="preserve"> gives the plant strength. </w:t>
      </w:r>
      <w:r w:rsidR="00F64EE5">
        <w:t xml:space="preserve">The pressure exerted by the water is known as turgor pressure since the power is sourced from a liquid. </w:t>
      </w:r>
      <w:r w:rsidR="00E20FC6">
        <w:t xml:space="preserve"> </w:t>
      </w:r>
      <w:r w:rsidR="00EF20C1">
        <w:t xml:space="preserve">Turgor pressure retains </w:t>
      </w:r>
      <w:r w:rsidR="00F264F6">
        <w:t xml:space="preserve">the </w:t>
      </w:r>
      <w:r w:rsidR="00EF20C1">
        <w:t xml:space="preserve">flexibility that animal skeletons cannot incorporate. </w:t>
      </w:r>
      <w:r w:rsidR="00E20FC6">
        <w:t xml:space="preserve"> </w:t>
      </w:r>
      <w:r w:rsidR="00EF20C1">
        <w:t>The flexibility enables the plant to adapt to the surrounding</w:t>
      </w:r>
      <w:r w:rsidR="00501304">
        <w:t xml:space="preserve">, move towards the sun and bend in the wind as it traverses to the sky during the day to source maximum energy for photosynthesis. </w:t>
      </w:r>
    </w:p>
    <w:p w14:paraId="707A7ECF" w14:textId="7AB4C328" w:rsidR="00FB31AF" w:rsidRDefault="0003454C" w:rsidP="00FB31AF">
      <w:r>
        <w:t>Water is also crucial for the process of photosynthesis</w:t>
      </w:r>
      <w:r w:rsidR="00F264F6">
        <w:t>,</w:t>
      </w:r>
      <w:r>
        <w:t xml:space="preserve"> which is the </w:t>
      </w:r>
      <w:r>
        <w:t xml:space="preserve">process that plants produce </w:t>
      </w:r>
      <w:r w:rsidR="00F264F6">
        <w:t xml:space="preserve">the </w:t>
      </w:r>
      <w:r>
        <w:t xml:space="preserve">energy they need to grow and survive. </w:t>
      </w:r>
      <w:r w:rsidR="00E20FC6">
        <w:t xml:space="preserve"> </w:t>
      </w:r>
      <w:r>
        <w:t xml:space="preserve">Water is the central element of the process. </w:t>
      </w:r>
      <w:r w:rsidR="00E20FC6">
        <w:t xml:space="preserve"> </w:t>
      </w:r>
      <w:r>
        <w:t xml:space="preserve">Photosynthesis uses the energy sourced from the sun to create strength in </w:t>
      </w:r>
      <w:r w:rsidR="00F264F6">
        <w:t xml:space="preserve">the </w:t>
      </w:r>
      <w:r>
        <w:t xml:space="preserve">form of sugars. </w:t>
      </w:r>
      <w:r w:rsidR="00E20FC6">
        <w:t xml:space="preserve"> </w:t>
      </w:r>
      <w:r>
        <w:t>For the sugar to be formed, they need carbon</w:t>
      </w:r>
      <w:r>
        <w:t xml:space="preserve"> dioxide</w:t>
      </w:r>
      <w:r w:rsidR="00F264F6">
        <w:t>,</w:t>
      </w:r>
      <w:r>
        <w:t xml:space="preserve"> which is from the air and hydrogen</w:t>
      </w:r>
      <w:r w:rsidR="00F264F6">
        <w:t>,</w:t>
      </w:r>
      <w:r>
        <w:t xml:space="preserve"> which occurs in water in the plant</w:t>
      </w:r>
      <w:r w:rsidR="00431C30">
        <w:t xml:space="preserve"> (Tenhunen, Hesketh &amp; Gates, </w:t>
      </w:r>
      <w:r w:rsidR="00431C30" w:rsidRPr="00431C30">
        <w:t>2018)</w:t>
      </w:r>
      <w:r>
        <w:t xml:space="preserve">. </w:t>
      </w:r>
      <w:r w:rsidR="00E20FC6">
        <w:t xml:space="preserve"> </w:t>
      </w:r>
      <w:r w:rsidR="002E28D3">
        <w:t>Water</w:t>
      </w:r>
      <w:r w:rsidR="004C31F2">
        <w:t>,</w:t>
      </w:r>
      <w:r w:rsidR="002E28D3">
        <w:t xml:space="preserve"> as highlighted earlier</w:t>
      </w:r>
      <w:r w:rsidR="00F264F6">
        <w:t>,</w:t>
      </w:r>
      <w:r w:rsidR="002E28D3">
        <w:t xml:space="preserve"> is absorbed by the roots and transported to the le</w:t>
      </w:r>
      <w:r w:rsidR="00E568E1">
        <w:t xml:space="preserve">aves through the xylem vessels in the stem. </w:t>
      </w:r>
      <w:r w:rsidR="00E20FC6">
        <w:t xml:space="preserve"> </w:t>
      </w:r>
      <w:r w:rsidR="008504C2">
        <w:t xml:space="preserve">Plants release oxygen as a by-product of photosynthesis process but also require an amount to assist in the function which water also provides. </w:t>
      </w:r>
    </w:p>
    <w:p w14:paraId="265FC52F" w14:textId="422765DA" w:rsidR="00A053A6" w:rsidRDefault="0003454C" w:rsidP="00FB31AF">
      <w:r>
        <w:t xml:space="preserve">Translocation is </w:t>
      </w:r>
      <w:r w:rsidR="00F264F6">
        <w:t xml:space="preserve">the </w:t>
      </w:r>
      <w:r>
        <w:t xml:space="preserve">movement of water through the plant parts. </w:t>
      </w:r>
      <w:r w:rsidR="00E20FC6">
        <w:t xml:space="preserve"> </w:t>
      </w:r>
      <w:r w:rsidR="00D852F2">
        <w:t xml:space="preserve">Water is a critical component in translocation. </w:t>
      </w:r>
      <w:r w:rsidR="00E20FC6">
        <w:t xml:space="preserve"> </w:t>
      </w:r>
      <w:r w:rsidR="00D50290">
        <w:t xml:space="preserve">It is through translocation that </w:t>
      </w:r>
      <w:r w:rsidR="00834543">
        <w:t xml:space="preserve">nutrients are moved all around the plant where they are required. </w:t>
      </w:r>
      <w:r w:rsidR="00E20FC6">
        <w:t xml:space="preserve"> </w:t>
      </w:r>
      <w:r w:rsidR="00AE4379">
        <w:t xml:space="preserve">Plants absorb nutrients in </w:t>
      </w:r>
      <w:r w:rsidR="00F264F6">
        <w:t xml:space="preserve">the </w:t>
      </w:r>
      <w:r w:rsidR="00AE4379">
        <w:t>solution</w:t>
      </w:r>
      <w:r w:rsidR="00F264F6">
        <w:t>;</w:t>
      </w:r>
      <w:r w:rsidR="00AE4379">
        <w:t xml:space="preserve"> therefore</w:t>
      </w:r>
      <w:r w:rsidR="00F264F6">
        <w:t>,</w:t>
      </w:r>
      <w:r w:rsidR="00AE4379">
        <w:t xml:space="preserve"> it is crucial to </w:t>
      </w:r>
      <w:r w:rsidR="00AE4379">
        <w:lastRenderedPageBreak/>
        <w:t xml:space="preserve">have sufficient water in the soil for ideal plant growth. </w:t>
      </w:r>
      <w:r w:rsidR="00E20FC6">
        <w:t xml:space="preserve"> </w:t>
      </w:r>
      <w:r w:rsidR="001C3BB6">
        <w:t xml:space="preserve">It is for the same reason that permaculture practices emphasize on water preservation in the ground through various methods such as groundcover and mulching. </w:t>
      </w:r>
      <w:r w:rsidR="00E20FC6">
        <w:t xml:space="preserve"> </w:t>
      </w:r>
      <w:r w:rsidR="00871BCE">
        <w:t xml:space="preserve">Nutrients are absorbed by the roots in a water solution and moved around in a capillary action </w:t>
      </w:r>
      <w:r w:rsidR="00BC78AA">
        <w:t>that</w:t>
      </w:r>
      <w:r w:rsidR="00871BCE">
        <w:t xml:space="preserve"> relies on water tension. </w:t>
      </w:r>
      <w:r w:rsidR="00E20FC6">
        <w:t xml:space="preserve"> </w:t>
      </w:r>
      <w:r w:rsidR="00BC78AA">
        <w:t xml:space="preserve">The process enables the plant to transport nutrients to the leaves where it is required for the photosynthesis process. </w:t>
      </w:r>
      <w:r w:rsidR="00E20FC6">
        <w:t xml:space="preserve"> </w:t>
      </w:r>
      <w:r w:rsidR="00803093">
        <w:t>T</w:t>
      </w:r>
      <w:r w:rsidR="00E7325B">
        <w:t>he t</w:t>
      </w:r>
      <w:r w:rsidR="00803093">
        <w:t xml:space="preserve">ranslocation process not only moves nutrients to the leaves but also </w:t>
      </w:r>
      <w:r w:rsidR="00E7325B">
        <w:t>carries</w:t>
      </w:r>
      <w:r w:rsidR="00803093">
        <w:t xml:space="preserve"> the sugars from the photosynthesis to various parts of the </w:t>
      </w:r>
      <w:r w:rsidR="006D2727">
        <w:t xml:space="preserve">plant to enable blossoming, budding and ultimate growth. </w:t>
      </w:r>
    </w:p>
    <w:p w14:paraId="431C6AD3" w14:textId="36EB3519" w:rsidR="00E81938" w:rsidRDefault="0003454C" w:rsidP="00FB31AF">
      <w:r>
        <w:t xml:space="preserve">Transpiration </w:t>
      </w:r>
      <w:r w:rsidR="005C65FF">
        <w:t xml:space="preserve">is a crucial process in plants that involves water evaporation from the surface of the leaves. </w:t>
      </w:r>
      <w:r w:rsidR="00E20FC6">
        <w:t xml:space="preserve"> </w:t>
      </w:r>
      <w:r w:rsidR="005C65FF">
        <w:t>During photosynthesis</w:t>
      </w:r>
      <w:r w:rsidR="00E7325B">
        <w:t>,</w:t>
      </w:r>
      <w:r w:rsidR="005C65FF">
        <w:t xml:space="preserve"> water often evaporates from leaf surfaces for various reasons. </w:t>
      </w:r>
      <w:r w:rsidR="00E20FC6">
        <w:t xml:space="preserve"> </w:t>
      </w:r>
      <w:r w:rsidR="005C65FF">
        <w:t>Leaves contain a pore called stomata</w:t>
      </w:r>
      <w:r w:rsidR="00E7325B">
        <w:t>,</w:t>
      </w:r>
      <w:r w:rsidR="005C65FF">
        <w:t xml:space="preserve"> which open to allow the exchange of carbon dioxide and oxygen with the atmosphere during photosynthesis</w:t>
      </w:r>
      <w:r w:rsidR="00431C30">
        <w:t xml:space="preserve"> (Maurel, Verdoucq &amp; Rodrigues, </w:t>
      </w:r>
      <w:r w:rsidR="00431C30" w:rsidRPr="00431C30">
        <w:t>2016)</w:t>
      </w:r>
      <w:r w:rsidR="005C65FF">
        <w:t xml:space="preserve">. </w:t>
      </w:r>
      <w:r w:rsidR="00E20FC6">
        <w:t xml:space="preserve"> </w:t>
      </w:r>
      <w:r w:rsidR="00606983">
        <w:t xml:space="preserve">It through these openings that water </w:t>
      </w:r>
      <w:r w:rsidR="00E20FC6">
        <w:t>vapor</w:t>
      </w:r>
      <w:r w:rsidR="00606983">
        <w:t xml:space="preserve"> is transpired. </w:t>
      </w:r>
      <w:r w:rsidR="00E20FC6">
        <w:t xml:space="preserve"> </w:t>
      </w:r>
      <w:r w:rsidR="00606983">
        <w:t>Transpiration provides space for the uptake of carbon dioxide and also prompts the plant to take in more w</w:t>
      </w:r>
      <w:r w:rsidR="00DE2394">
        <w:t xml:space="preserve">ater to replace the lost water bringing in more nutrients. </w:t>
      </w:r>
      <w:r w:rsidR="00E20FC6">
        <w:t xml:space="preserve"> </w:t>
      </w:r>
      <w:r>
        <w:t>Transpiration</w:t>
      </w:r>
      <w:r w:rsidR="00F264F6">
        <w:t>, therefore,</w:t>
      </w:r>
      <w:r>
        <w:t xml:space="preserve"> helps to keep the plant</w:t>
      </w:r>
      <w:r w:rsidR="00F264F6">
        <w:t>'</w:t>
      </w:r>
      <w:r>
        <w:t xml:space="preserve">s internal system in balance. </w:t>
      </w:r>
      <w:r w:rsidR="00E20FC6">
        <w:t xml:space="preserve"> </w:t>
      </w:r>
      <w:r>
        <w:t>Additionally, th</w:t>
      </w:r>
      <w:r>
        <w:t>e process ensures that the plant maintain</w:t>
      </w:r>
      <w:r w:rsidR="00F264F6">
        <w:t>s</w:t>
      </w:r>
      <w:r>
        <w:t xml:space="preserve"> a certain temperature.</w:t>
      </w:r>
    </w:p>
    <w:p w14:paraId="343AF6D2" w14:textId="35F27527" w:rsidR="00290B1E" w:rsidRDefault="0003454C" w:rsidP="00FB31AF">
      <w:r>
        <w:t xml:space="preserve">Plants </w:t>
      </w:r>
      <w:r w:rsidR="004E15E6">
        <w:t xml:space="preserve">are of different species and therefore have different rates of transpiration based on various factors. </w:t>
      </w:r>
      <w:r w:rsidR="00E20FC6">
        <w:t xml:space="preserve"> </w:t>
      </w:r>
      <w:r w:rsidR="00F264F6">
        <w:t>H</w:t>
      </w:r>
      <w:r w:rsidR="009205A9">
        <w:t>igh</w:t>
      </w:r>
      <w:r w:rsidR="00F264F6">
        <w:t>-</w:t>
      </w:r>
      <w:r w:rsidR="009205A9">
        <w:t xml:space="preserve">temperature results </w:t>
      </w:r>
      <w:r w:rsidR="00F264F6">
        <w:t>in</w:t>
      </w:r>
      <w:r w:rsidR="009205A9">
        <w:t xml:space="preserve"> high transpiration rate</w:t>
      </w:r>
      <w:r w:rsidR="00F264F6">
        <w:t>s</w:t>
      </w:r>
      <w:r w:rsidR="009205A9">
        <w:t xml:space="preserve"> and low temperatures result </w:t>
      </w:r>
      <w:r w:rsidR="00F264F6">
        <w:t>in</w:t>
      </w:r>
      <w:r w:rsidR="009205A9">
        <w:t xml:space="preserve"> low transpiration rates. </w:t>
      </w:r>
      <w:r w:rsidR="00E20FC6">
        <w:t xml:space="preserve"> </w:t>
      </w:r>
      <w:r w:rsidR="00F10177">
        <w:t xml:space="preserve">Humidity is another critical factor since a more humid environment will result </w:t>
      </w:r>
      <w:r w:rsidR="00F264F6">
        <w:t>in</w:t>
      </w:r>
      <w:r w:rsidR="00F10177">
        <w:t xml:space="preserve"> a flat transpiration rate</w:t>
      </w:r>
      <w:r w:rsidR="00F264F6">
        <w:t>,</w:t>
      </w:r>
      <w:r w:rsidR="00F10177">
        <w:t xml:space="preserve"> while a little saturated air will result </w:t>
      </w:r>
      <w:r w:rsidR="00F264F6">
        <w:t>in</w:t>
      </w:r>
      <w:r w:rsidR="00F10177">
        <w:t xml:space="preserve"> a high transpiration rate. </w:t>
      </w:r>
      <w:r w:rsidR="00E20FC6">
        <w:t xml:space="preserve"> </w:t>
      </w:r>
      <w:r w:rsidR="007B104F">
        <w:t>Additionally, types of plants</w:t>
      </w:r>
      <w:r w:rsidR="00F264F6">
        <w:t>,</w:t>
      </w:r>
      <w:r w:rsidR="007B104F">
        <w:t xml:space="preserve"> as highlighted</w:t>
      </w:r>
      <w:r w:rsidR="00F264F6">
        <w:t>,</w:t>
      </w:r>
      <w:r w:rsidR="007B104F">
        <w:t xml:space="preserve"> will contribute to transpiration rates</w:t>
      </w:r>
      <w:r w:rsidR="00E7325B">
        <w:t xml:space="preserve"> </w:t>
      </w:r>
      <w:r w:rsidR="00E7325B" w:rsidRPr="00E7325B">
        <w:t>Maurel, Verdoucq &amp; Rodrigues, 2016)</w:t>
      </w:r>
      <w:r w:rsidR="007B104F">
        <w:t xml:space="preserve">. </w:t>
      </w:r>
      <w:r w:rsidR="00E20FC6">
        <w:t xml:space="preserve"> </w:t>
      </w:r>
      <w:r w:rsidR="007B104F">
        <w:t xml:space="preserve">Hydrophytes </w:t>
      </w:r>
      <w:r w:rsidR="002B585E">
        <w:t>have a</w:t>
      </w:r>
      <w:r w:rsidR="007B104F">
        <w:t xml:space="preserve"> high transpiration rate due to excess eater</w:t>
      </w:r>
      <w:r w:rsidR="00F264F6">
        <w:t>,</w:t>
      </w:r>
      <w:r w:rsidR="007B104F">
        <w:t xml:space="preserve"> while xerophytes have </w:t>
      </w:r>
      <w:r w:rsidR="00F264F6">
        <w:t xml:space="preserve">a </w:t>
      </w:r>
      <w:r w:rsidR="007B104F">
        <w:t xml:space="preserve">low transpiration rate due to small amounts of water.  </w:t>
      </w:r>
      <w:r w:rsidR="002B585E">
        <w:t xml:space="preserve">Windy conditions </w:t>
      </w:r>
      <w:r w:rsidR="002B585E">
        <w:lastRenderedPageBreak/>
        <w:t xml:space="preserve">also result </w:t>
      </w:r>
      <w:r w:rsidR="00F264F6">
        <w:t>in</w:t>
      </w:r>
      <w:r w:rsidR="002B585E">
        <w:t xml:space="preserve"> </w:t>
      </w:r>
      <w:r w:rsidR="00F264F6">
        <w:t xml:space="preserve">a </w:t>
      </w:r>
      <w:r w:rsidR="002B585E">
        <w:t>high transpiration rate</w:t>
      </w:r>
      <w:r w:rsidR="00F264F6">
        <w:t>,</w:t>
      </w:r>
      <w:r w:rsidR="002B585E">
        <w:t xml:space="preserve"> while low temperatures result </w:t>
      </w:r>
      <w:r w:rsidR="00F264F6">
        <w:t>in</w:t>
      </w:r>
      <w:r w:rsidR="002B585E">
        <w:t xml:space="preserve"> a low rate. </w:t>
      </w:r>
      <w:r w:rsidR="00E20FC6">
        <w:t xml:space="preserve"> </w:t>
      </w:r>
      <w:r w:rsidR="0007658B">
        <w:t xml:space="preserve">Transpiration is also affected by the amount of water in the soil. </w:t>
      </w:r>
      <w:r w:rsidR="00E20FC6">
        <w:t xml:space="preserve"> </w:t>
      </w:r>
      <w:r w:rsidR="0007658B">
        <w:t xml:space="preserve">When a plant has more moisture in the </w:t>
      </w:r>
      <w:r w:rsidR="00F264F6">
        <w:t>ground,</w:t>
      </w:r>
      <w:r w:rsidR="0007658B">
        <w:t xml:space="preserve"> the rate of transpiration is high</w:t>
      </w:r>
      <w:r w:rsidR="00F264F6">
        <w:t>,</w:t>
      </w:r>
      <w:r w:rsidR="0007658B">
        <w:t xml:space="preserve"> while low humidity leads to a low rate. </w:t>
      </w:r>
      <w:r w:rsidR="00E20FC6">
        <w:t xml:space="preserve"> </w:t>
      </w:r>
      <w:r w:rsidR="00373C51">
        <w:t>More often</w:t>
      </w:r>
      <w:r w:rsidR="00F264F6">
        <w:t>,</w:t>
      </w:r>
      <w:r w:rsidR="00373C51">
        <w:t xml:space="preserve"> plants wither, curl, or have brown leaves to show signs of distress due to transpiration</w:t>
      </w:r>
      <w:r w:rsidR="00F264F6">
        <w:t>,</w:t>
      </w:r>
      <w:r w:rsidR="00373C51">
        <w:t xml:space="preserve"> especially when soil moisture is insufficient. </w:t>
      </w:r>
    </w:p>
    <w:p w14:paraId="551BABC8" w14:textId="746231AE" w:rsidR="003B5CEC" w:rsidRDefault="0003454C" w:rsidP="00FB31AF">
      <w:r>
        <w:t>All these four processes plants require water</w:t>
      </w:r>
      <w:r w:rsidR="00F264F6">
        <w:t>,</w:t>
      </w:r>
      <w:r>
        <w:t xml:space="preserve"> and they are closely linke</w:t>
      </w:r>
      <w:r>
        <w:t xml:space="preserve">d. </w:t>
      </w:r>
      <w:r w:rsidR="00E20FC6">
        <w:t xml:space="preserve"> </w:t>
      </w:r>
      <w:r w:rsidR="002E1A5D">
        <w:t>The four processes occur at different rates and species</w:t>
      </w:r>
      <w:r w:rsidR="00F264F6">
        <w:t>,</w:t>
      </w:r>
      <w:r w:rsidR="002E1A5D">
        <w:t xml:space="preserve"> but all plants perform t</w:t>
      </w:r>
      <w:r w:rsidR="00007B36">
        <w:t xml:space="preserve">hem. </w:t>
      </w:r>
      <w:r w:rsidR="00E20FC6">
        <w:t xml:space="preserve"> </w:t>
      </w:r>
      <w:r w:rsidR="00007B36">
        <w:t>When a plant enjoys sufficient water in the soil</w:t>
      </w:r>
      <w:r w:rsidR="00F264F6">
        <w:t>,</w:t>
      </w:r>
      <w:r w:rsidR="00007B36">
        <w:t xml:space="preserve"> these processes will be carried out naturally without interference. </w:t>
      </w:r>
      <w:r w:rsidR="00E20FC6">
        <w:t xml:space="preserve"> </w:t>
      </w:r>
      <w:r w:rsidR="00007B36">
        <w:t>When these processes are conducted regularly</w:t>
      </w:r>
      <w:r w:rsidR="00F264F6">
        <w:t>,</w:t>
      </w:r>
      <w:r w:rsidR="00007B36">
        <w:t xml:space="preserve"> it results </w:t>
      </w:r>
      <w:r w:rsidR="00F264F6">
        <w:t>in</w:t>
      </w:r>
      <w:r w:rsidR="00007B36">
        <w:t xml:space="preserve"> </w:t>
      </w:r>
      <w:r w:rsidR="00F264F6">
        <w:t xml:space="preserve">a </w:t>
      </w:r>
      <w:r w:rsidR="00007B36">
        <w:t xml:space="preserve">healthy specimen and good crops. </w:t>
      </w:r>
      <w:r w:rsidR="00E20FC6">
        <w:t xml:space="preserve"> </w:t>
      </w:r>
      <w:r w:rsidR="00007B36">
        <w:t>However</w:t>
      </w:r>
      <w:r w:rsidR="00F264F6">
        <w:t>,</w:t>
      </w:r>
      <w:r w:rsidR="00007B36">
        <w:t xml:space="preserve"> when water is insufficient</w:t>
      </w:r>
      <w:r w:rsidR="00F264F6">
        <w:t>,</w:t>
      </w:r>
      <w:r w:rsidR="00007B36">
        <w:t xml:space="preserve"> plants may </w:t>
      </w:r>
      <w:r w:rsidR="00477A7A">
        <w:t xml:space="preserve">lead to malnourished plants or withered plants. </w:t>
      </w:r>
      <w:r w:rsidR="00E20FC6">
        <w:t xml:space="preserve"> </w:t>
      </w:r>
      <w:r w:rsidR="00477A7A">
        <w:t>Plants may also die when they continuously lack water for a long period.</w:t>
      </w:r>
      <w:r>
        <w:t xml:space="preserve"> </w:t>
      </w:r>
      <w:r w:rsidR="00E20FC6">
        <w:t xml:space="preserve"> </w:t>
      </w:r>
      <w:r>
        <w:t>Some plants are ad</w:t>
      </w:r>
      <w:r w:rsidR="00F264F6">
        <w:t>a</w:t>
      </w:r>
      <w:r>
        <w:t>pted to hiberna</w:t>
      </w:r>
      <w:r>
        <w:t xml:space="preserve">te when they lack water. </w:t>
      </w:r>
      <w:r w:rsidR="00E20FC6">
        <w:t xml:space="preserve"> </w:t>
      </w:r>
      <w:r>
        <w:t xml:space="preserve">These plants retain their roots to the ground but shed off their leaves and even branches. </w:t>
      </w:r>
      <w:r w:rsidR="00E20FC6">
        <w:t xml:space="preserve"> </w:t>
      </w:r>
      <w:r>
        <w:t>However, when water is available</w:t>
      </w:r>
      <w:r w:rsidR="00F264F6">
        <w:t>,</w:t>
      </w:r>
      <w:r>
        <w:t xml:space="preserve"> the plant rejuvenates and sprouts new leaves and branches. </w:t>
      </w:r>
      <w:r w:rsidR="00E20FC6">
        <w:t xml:space="preserve"> </w:t>
      </w:r>
      <w:r w:rsidR="00587B69">
        <w:t xml:space="preserve">These types of plants are collectively referred </w:t>
      </w:r>
      <w:r w:rsidR="00F264F6">
        <w:t xml:space="preserve">to </w:t>
      </w:r>
      <w:r w:rsidR="00587B69">
        <w:t xml:space="preserve">as deciduous plants.  </w:t>
      </w:r>
      <w:r w:rsidR="00477A7A">
        <w:t xml:space="preserve"> </w:t>
      </w:r>
    </w:p>
    <w:p w14:paraId="2199FB2A" w14:textId="41D63CC8" w:rsidR="00BF7150" w:rsidRDefault="0003454C" w:rsidP="00FB31AF">
      <w:r>
        <w:t>In conclusion</w:t>
      </w:r>
      <w:r w:rsidR="00F264F6">
        <w:t>,</w:t>
      </w:r>
      <w:r>
        <w:t xml:space="preserve"> </w:t>
      </w:r>
      <w:r w:rsidR="00F264F6">
        <w:t>according to</w:t>
      </w:r>
      <w:r>
        <w:t xml:space="preserve"> Job 14:9</w:t>
      </w:r>
      <w:r w:rsidR="00F264F6">
        <w:t>,</w:t>
      </w:r>
      <w:r>
        <w:t xml:space="preserve"> when plants scent of water</w:t>
      </w:r>
      <w:r w:rsidR="00F264F6">
        <w:t>,</w:t>
      </w:r>
      <w:r>
        <w:t xml:space="preserve"> it will sprout and bud like a new plant. </w:t>
      </w:r>
      <w:r w:rsidR="00E20FC6">
        <w:t xml:space="preserve"> </w:t>
      </w:r>
      <w:r>
        <w:t xml:space="preserve">Theologically the word of God compares plants to human beings. </w:t>
      </w:r>
      <w:r w:rsidR="00E20FC6">
        <w:t xml:space="preserve"> </w:t>
      </w:r>
      <w:r>
        <w:t>The scriptures emphasize that when a plant sources su</w:t>
      </w:r>
      <w:r>
        <w:t>fficient water</w:t>
      </w:r>
      <w:r w:rsidR="00F264F6">
        <w:t>,</w:t>
      </w:r>
      <w:r>
        <w:t xml:space="preserve"> it buds and grows like a new plant. </w:t>
      </w:r>
      <w:r w:rsidR="00E20FC6">
        <w:t xml:space="preserve"> </w:t>
      </w:r>
      <w:r>
        <w:t>The plant grows the same position</w:t>
      </w:r>
      <w:r w:rsidR="00F264F6">
        <w:t>;</w:t>
      </w:r>
      <w:r>
        <w:t xml:space="preserve"> it had its roots on the ground. </w:t>
      </w:r>
      <w:r w:rsidR="00E20FC6">
        <w:t xml:space="preserve"> </w:t>
      </w:r>
      <w:r>
        <w:t>However, for human being</w:t>
      </w:r>
      <w:r w:rsidR="00F264F6">
        <w:t>s</w:t>
      </w:r>
      <w:r w:rsidR="004C31F2">
        <w:t>,</w:t>
      </w:r>
      <w:r>
        <w:t xml:space="preserve"> death marks the end of life in fresh. </w:t>
      </w:r>
      <w:r w:rsidR="00E20FC6">
        <w:t xml:space="preserve"> </w:t>
      </w:r>
      <w:r>
        <w:t>After the general resurrection</w:t>
      </w:r>
      <w:r w:rsidR="00F264F6">
        <w:t>,</w:t>
      </w:r>
      <w:r>
        <w:t xml:space="preserve"> human beings will return like the bud</w:t>
      </w:r>
      <w:r>
        <w:t>ding plant</w:t>
      </w:r>
      <w:r w:rsidR="00F264F6">
        <w:t>,</w:t>
      </w:r>
      <w:r>
        <w:t xml:space="preserve"> which has accessed water but in a different </w:t>
      </w:r>
      <w:r w:rsidR="00F264F6">
        <w:t>f</w:t>
      </w:r>
      <w:r>
        <w:t xml:space="preserve">orm. </w:t>
      </w:r>
      <w:r w:rsidR="00E20FC6">
        <w:t xml:space="preserve"> </w:t>
      </w:r>
      <w:r>
        <w:t>The Bible has focused on life after death</w:t>
      </w:r>
      <w:r w:rsidR="00F264F6">
        <w:t>,</w:t>
      </w:r>
      <w:r>
        <w:t xml:space="preserve"> where it cites that human being</w:t>
      </w:r>
      <w:r w:rsidR="00F264F6">
        <w:t>s</w:t>
      </w:r>
      <w:r>
        <w:t xml:space="preserve"> are eternal being</w:t>
      </w:r>
      <w:r w:rsidR="00F264F6">
        <w:t>s</w:t>
      </w:r>
      <w:r>
        <w:t xml:space="preserve">. </w:t>
      </w:r>
      <w:r w:rsidR="00E20FC6">
        <w:t xml:space="preserve"> </w:t>
      </w:r>
      <w:r>
        <w:t xml:space="preserve">Death is just the end of experience in </w:t>
      </w:r>
      <w:r w:rsidR="00F264F6">
        <w:t xml:space="preserve">the </w:t>
      </w:r>
      <w:r>
        <w:t>flesh after the general resurrection Christians shall</w:t>
      </w:r>
      <w:r>
        <w:t xml:space="preserve"> enjoy life again but </w:t>
      </w:r>
      <w:r>
        <w:lastRenderedPageBreak/>
        <w:t xml:space="preserve">in spirit form. </w:t>
      </w:r>
      <w:r w:rsidR="00E20FC6">
        <w:t xml:space="preserve"> </w:t>
      </w:r>
      <w:r>
        <w:t>According to Job</w:t>
      </w:r>
      <w:r w:rsidR="00F264F6">
        <w:t>,</w:t>
      </w:r>
      <w:r>
        <w:t xml:space="preserve"> human beings will be in a new form </w:t>
      </w:r>
      <w:r w:rsidR="00F264F6">
        <w:t>that</w:t>
      </w:r>
      <w:r>
        <w:t xml:space="preserve"> they are not familiar with. </w:t>
      </w:r>
      <w:r w:rsidR="00E20FC6">
        <w:t xml:space="preserve"> </w:t>
      </w:r>
      <w:r>
        <w:t>Human beings will be in spirit form</w:t>
      </w:r>
      <w:r w:rsidR="00F264F6">
        <w:t>,</w:t>
      </w:r>
      <w:r>
        <w:t xml:space="preserve"> which they have to be prepared to live after death. </w:t>
      </w:r>
    </w:p>
    <w:p w14:paraId="2B453621" w14:textId="056A060B" w:rsidR="00F12792" w:rsidRDefault="0003454C" w:rsidP="00E20FC6">
      <w:pPr>
        <w:jc w:val="left"/>
      </w:pPr>
      <w:r>
        <w:t>The scripture</w:t>
      </w:r>
      <w:r w:rsidR="00F264F6">
        <w:t>,</w:t>
      </w:r>
      <w:r>
        <w:t xml:space="preserve"> in this case</w:t>
      </w:r>
      <w:r w:rsidR="00F264F6">
        <w:t>,</w:t>
      </w:r>
      <w:r>
        <w:t xml:space="preserve"> can be scientifically analyzed as the importance of water to plants. </w:t>
      </w:r>
      <w:r w:rsidR="00E20FC6">
        <w:t xml:space="preserve"> </w:t>
      </w:r>
      <w:r>
        <w:t xml:space="preserve">Water plays a critical role in plants. </w:t>
      </w:r>
      <w:r w:rsidR="00E20FC6">
        <w:t xml:space="preserve"> </w:t>
      </w:r>
      <w:r>
        <w:t>When plants access sufficient water</w:t>
      </w:r>
      <w:r w:rsidR="00F264F6">
        <w:t>,</w:t>
      </w:r>
      <w:r>
        <w:t xml:space="preserve"> they </w:t>
      </w:r>
      <w:r w:rsidR="00F264F6">
        <w:t>can</w:t>
      </w:r>
      <w:r>
        <w:t xml:space="preserve"> bud and grow. </w:t>
      </w:r>
      <w:r w:rsidR="00E20FC6">
        <w:t xml:space="preserve"> </w:t>
      </w:r>
      <w:r>
        <w:t>Water has four ma</w:t>
      </w:r>
      <w:r w:rsidR="006B490E">
        <w:t>in importan</w:t>
      </w:r>
      <w:r w:rsidR="00F264F6">
        <w:t>t</w:t>
      </w:r>
      <w:r w:rsidR="006B490E">
        <w:t xml:space="preserve"> parts in plants; structure, translocation, photosynthesis</w:t>
      </w:r>
      <w:r w:rsidR="00F264F6">
        <w:t>,</w:t>
      </w:r>
      <w:r w:rsidR="006B490E">
        <w:t xml:space="preserve"> and transpiration. </w:t>
      </w:r>
      <w:r w:rsidR="00E20FC6">
        <w:t xml:space="preserve"> </w:t>
      </w:r>
      <w:r w:rsidR="00E42EF4">
        <w:t xml:space="preserve">Water enables plant minerals since they are dissolved in water. </w:t>
      </w:r>
      <w:r w:rsidR="00E20FC6">
        <w:t xml:space="preserve"> </w:t>
      </w:r>
      <w:r w:rsidR="00E42EF4">
        <w:t>Water</w:t>
      </w:r>
      <w:r w:rsidR="00F264F6">
        <w:t>,</w:t>
      </w:r>
      <w:r w:rsidR="00E42EF4">
        <w:t xml:space="preserve"> which is absorb</w:t>
      </w:r>
      <w:r w:rsidR="00F264F6">
        <w:t>ed</w:t>
      </w:r>
      <w:r w:rsidR="00E42EF4">
        <w:t xml:space="preserve"> by plants</w:t>
      </w:r>
      <w:r w:rsidR="00F264F6">
        <w:t>,</w:t>
      </w:r>
      <w:r w:rsidR="00E42EF4">
        <w:t xml:space="preserve"> ensure that all parts of the plant access the nutrients. </w:t>
      </w:r>
      <w:r w:rsidR="00E20FC6">
        <w:t xml:space="preserve"> </w:t>
      </w:r>
      <w:r w:rsidR="00E42EF4">
        <w:t>Water transports the nutrients to where the</w:t>
      </w:r>
      <w:r w:rsidR="00F264F6">
        <w:t xml:space="preserve"> plant requires them</w:t>
      </w:r>
      <w:r w:rsidR="00E42EF4">
        <w:t xml:space="preserve">. </w:t>
      </w:r>
      <w:r w:rsidR="00E20FC6">
        <w:t xml:space="preserve"> </w:t>
      </w:r>
      <w:r w:rsidR="007248BF">
        <w:t>Water</w:t>
      </w:r>
      <w:r w:rsidR="00E42EF4">
        <w:t xml:space="preserve"> also is a critical compo</w:t>
      </w:r>
      <w:r w:rsidR="00F264F6">
        <w:t>nent</w:t>
      </w:r>
      <w:r w:rsidR="00E42EF4">
        <w:t xml:space="preserve"> </w:t>
      </w:r>
      <w:r w:rsidR="00F264F6">
        <w:t>of</w:t>
      </w:r>
      <w:r w:rsidR="00E42EF4">
        <w:t xml:space="preserve"> </w:t>
      </w:r>
      <w:r w:rsidR="00762B09">
        <w:t>photosynthesis.</w:t>
      </w:r>
      <w:r w:rsidR="007248BF">
        <w:t xml:space="preserve"> </w:t>
      </w:r>
      <w:r w:rsidR="00E20FC6">
        <w:t xml:space="preserve"> </w:t>
      </w:r>
      <w:r w:rsidR="007248BF">
        <w:t xml:space="preserve">Water provides hydrogen ions which combine with carbon dioxide to give sugars that are converted into energy needed by the plant. </w:t>
      </w:r>
      <w:r w:rsidR="00E20FC6">
        <w:t xml:space="preserve"> </w:t>
      </w:r>
      <w:r w:rsidR="009F025F">
        <w:t>Water is the major compo</w:t>
      </w:r>
      <w:r w:rsidR="00F264F6">
        <w:t>nent</w:t>
      </w:r>
      <w:r w:rsidR="009F025F">
        <w:t xml:space="preserve"> of the plant cells occupying up to 95% in cell vacuoles. </w:t>
      </w:r>
      <w:r w:rsidR="00E20FC6">
        <w:t xml:space="preserve"> </w:t>
      </w:r>
      <w:r w:rsidR="009F025F">
        <w:t>Water offer</w:t>
      </w:r>
      <w:r w:rsidR="00F264F6">
        <w:t>s</w:t>
      </w:r>
      <w:r w:rsidR="009F025F">
        <w:t xml:space="preserve"> turgor pressure</w:t>
      </w:r>
      <w:r w:rsidR="00F264F6">
        <w:t>,</w:t>
      </w:r>
      <w:r w:rsidR="009F025F">
        <w:t xml:space="preserve"> which enables the plant </w:t>
      </w:r>
      <w:r w:rsidR="00F264F6">
        <w:t xml:space="preserve">to </w:t>
      </w:r>
      <w:r w:rsidR="009F025F">
        <w:t xml:space="preserve">maintain its structure and shape. </w:t>
      </w:r>
      <w:r w:rsidR="00E20FC6">
        <w:t xml:space="preserve"> </w:t>
      </w:r>
      <w:r w:rsidR="009F025F">
        <w:t>Moreover</w:t>
      </w:r>
      <w:r w:rsidR="00F264F6">
        <w:t>,</w:t>
      </w:r>
      <w:r w:rsidR="009F025F">
        <w:t xml:space="preserve"> through transpiration</w:t>
      </w:r>
      <w:r w:rsidR="00F264F6">
        <w:t>,</w:t>
      </w:r>
      <w:r w:rsidR="009F025F">
        <w:t xml:space="preserve"> </w:t>
      </w:r>
      <w:r w:rsidR="004D17D0">
        <w:t xml:space="preserve">the plant supports an internal </w:t>
      </w:r>
      <w:r w:rsidR="002214BC">
        <w:t xml:space="preserve">system of nutrients and carbon dioxide intake. </w:t>
      </w:r>
    </w:p>
    <w:p w14:paraId="4F76981B" w14:textId="246D24CF" w:rsidR="00E20FC6" w:rsidRDefault="0003454C" w:rsidP="00CC381D">
      <w:pPr>
        <w:ind w:firstLine="0"/>
        <w:jc w:val="left"/>
      </w:pPr>
      <w:r>
        <w:t xml:space="preserve"> As Job recognized in scripture at the scent of water, new life </w:t>
      </w:r>
      <w:r w:rsidR="005E5B5D">
        <w:t>can</w:t>
      </w:r>
      <w:r>
        <w:t xml:space="preserve"> spring forth from a seemingly die or dormant plant.  I truly believe the water of God’s water can cause a dead and lost soul to be quicken and made alive again.  Without question, God's cr</w:t>
      </w:r>
      <w:r>
        <w:t xml:space="preserve">eative mind and touch are visible in the relationship between plant life and the processing of water consumption.  This was a very interesting assignment; it caused me to view the link between science and biblical text.  </w:t>
      </w:r>
      <w:r w:rsidR="005E5B5D">
        <w:t>Frequently, Christian teachers</w:t>
      </w:r>
      <w:r>
        <w:t xml:space="preserve"> shy </w:t>
      </w:r>
      <w:r>
        <w:t>away</w:t>
      </w:r>
      <w:r w:rsidR="005E5B5D">
        <w:t xml:space="preserve"> from</w:t>
      </w:r>
      <w:r>
        <w:t xml:space="preserve"> topics of science and creation because these have become hot bottom topics and can easily be divisive for argumentative</w:t>
      </w:r>
      <w:r w:rsidR="005E5B5D">
        <w:t xml:space="preserve"> souls.  If allowed, I believe scripture will marry up with science and explain some difficult to understand issues you are confronted with daily.  </w:t>
      </w:r>
      <w:r>
        <w:t xml:space="preserve">       </w:t>
      </w:r>
    </w:p>
    <w:p w14:paraId="4E02B7FE" w14:textId="77777777" w:rsidR="00602BB0" w:rsidRDefault="00602BB0" w:rsidP="00431C30">
      <w:pPr>
        <w:ind w:firstLine="0"/>
        <w:jc w:val="center"/>
      </w:pPr>
    </w:p>
    <w:p w14:paraId="193A487D" w14:textId="77777777" w:rsidR="00F12792" w:rsidRDefault="0003454C" w:rsidP="00431C30">
      <w:pPr>
        <w:ind w:firstLine="0"/>
        <w:jc w:val="center"/>
      </w:pPr>
      <w:r>
        <w:lastRenderedPageBreak/>
        <w:t>References</w:t>
      </w:r>
    </w:p>
    <w:p w14:paraId="6BFB953C" w14:textId="77777777" w:rsidR="00431C30" w:rsidRDefault="0003454C" w:rsidP="008214C8">
      <w:pPr>
        <w:ind w:firstLine="0"/>
      </w:pPr>
      <w:r w:rsidRPr="00431C30">
        <w:t xml:space="preserve">Bao, Y., Aggarwal, P., Robbins, N. E., Sturrock, C. J., Thompson, M. C., Tan, H. Q., ... &amp; Mooney, S. J. (2014). Plant roots use a patterning mechanism to position lateral root branches toward available water. </w:t>
      </w:r>
      <w:r w:rsidRPr="00431C30">
        <w:rPr>
          <w:i/>
          <w:iCs/>
        </w:rPr>
        <w:t>Procee</w:t>
      </w:r>
      <w:r w:rsidRPr="00431C30">
        <w:rPr>
          <w:i/>
          <w:iCs/>
        </w:rPr>
        <w:t>dings of the National Academy of Sciences</w:t>
      </w:r>
      <w:r w:rsidRPr="00431C30">
        <w:t xml:space="preserve">, </w:t>
      </w:r>
      <w:r w:rsidRPr="00431C30">
        <w:rPr>
          <w:i/>
          <w:iCs/>
        </w:rPr>
        <w:t>111</w:t>
      </w:r>
      <w:r w:rsidRPr="00431C30">
        <w:t>(25), 9319-9324.</w:t>
      </w:r>
    </w:p>
    <w:p w14:paraId="2D9916FC" w14:textId="77777777" w:rsidR="00431C30" w:rsidRDefault="0003454C" w:rsidP="008214C8">
      <w:pPr>
        <w:ind w:firstLine="0"/>
      </w:pPr>
      <w:r w:rsidRPr="00431C30">
        <w:t xml:space="preserve">Dubchak, S. (2018). Distribution of strontium in soil: interception, weathering, speciation, and translocation to plants. In </w:t>
      </w:r>
      <w:r w:rsidRPr="00431C30">
        <w:rPr>
          <w:i/>
          <w:iCs/>
        </w:rPr>
        <w:t>Behaviour of Strontium in Plants and the Environment</w:t>
      </w:r>
      <w:r w:rsidRPr="00431C30">
        <w:t xml:space="preserve"> (pp. 33-43). Springer, Cham.</w:t>
      </w:r>
    </w:p>
    <w:p w14:paraId="65138282" w14:textId="77777777" w:rsidR="00431C30" w:rsidRDefault="0003454C" w:rsidP="00431C30">
      <w:pPr>
        <w:ind w:left="720" w:hanging="720"/>
      </w:pPr>
      <w:r w:rsidRPr="00431C30">
        <w:t xml:space="preserve">Lascoux, M., Glémin, S., &amp; Savolainen, O. (2016). Local adaptation in plants. </w:t>
      </w:r>
      <w:r w:rsidRPr="00431C30">
        <w:rPr>
          <w:i/>
          <w:iCs/>
        </w:rPr>
        <w:t>eLS</w:t>
      </w:r>
      <w:r w:rsidRPr="00431C30">
        <w:t>, 1-7.</w:t>
      </w:r>
    </w:p>
    <w:p w14:paraId="3882A193" w14:textId="77777777" w:rsidR="00431C30" w:rsidRPr="00431C30" w:rsidRDefault="0003454C" w:rsidP="00CC381D">
      <w:pPr>
        <w:ind w:firstLine="0"/>
      </w:pPr>
      <w:r w:rsidRPr="00431C30">
        <w:t xml:space="preserve">Maurel, C., Verdoucq, L., &amp; Rodrigues, O. (2016). Aquaporins and plant transpiration. </w:t>
      </w:r>
      <w:r w:rsidRPr="00431C30">
        <w:rPr>
          <w:i/>
          <w:iCs/>
        </w:rPr>
        <w:t>Plant, cell &amp; environment</w:t>
      </w:r>
      <w:r w:rsidRPr="00431C30">
        <w:t xml:space="preserve">, </w:t>
      </w:r>
      <w:r w:rsidRPr="00431C30">
        <w:rPr>
          <w:i/>
          <w:iCs/>
        </w:rPr>
        <w:t>39</w:t>
      </w:r>
      <w:r w:rsidRPr="00431C30">
        <w:t>(11), 2580-2587.</w:t>
      </w:r>
    </w:p>
    <w:p w14:paraId="067D50E8" w14:textId="77777777" w:rsidR="00431C30" w:rsidRDefault="0003454C" w:rsidP="00CC381D">
      <w:pPr>
        <w:ind w:firstLine="0"/>
      </w:pPr>
      <w:r w:rsidRPr="00431C30">
        <w:t>Tenhun</w:t>
      </w:r>
      <w:r w:rsidRPr="00431C30">
        <w:t xml:space="preserve">en, J. D., Hesketh, J. D., &amp; Gates, D. M. (2018). Leaf photosynthesis models. In </w:t>
      </w:r>
      <w:r w:rsidRPr="00431C30">
        <w:rPr>
          <w:i/>
          <w:iCs/>
        </w:rPr>
        <w:t>Predicting photosynthesis for ecosystem models</w:t>
      </w:r>
      <w:r w:rsidRPr="00431C30">
        <w:t xml:space="preserve"> (pp. 123-181). CRC Press.</w:t>
      </w:r>
    </w:p>
    <w:p w14:paraId="10959938" w14:textId="77777777" w:rsidR="00431C30" w:rsidRPr="00431C30" w:rsidRDefault="00431C30" w:rsidP="00431C30">
      <w:pPr>
        <w:ind w:left="720" w:hanging="720"/>
      </w:pPr>
    </w:p>
    <w:p w14:paraId="5623B104" w14:textId="77777777" w:rsidR="003A0931" w:rsidRDefault="0003454C" w:rsidP="00F12792">
      <w:pPr>
        <w:ind w:firstLine="0"/>
      </w:pPr>
      <w:r>
        <w:t xml:space="preserve"> </w:t>
      </w:r>
      <w:r w:rsidR="00762B09">
        <w:t xml:space="preserve"> </w:t>
      </w:r>
      <w:r w:rsidR="006B490E">
        <w:t xml:space="preserve"> </w:t>
      </w:r>
      <w:r w:rsidR="00BF7150">
        <w:t xml:space="preserve">   </w:t>
      </w:r>
      <w:r w:rsidR="003B5CEC">
        <w:t xml:space="preserve"> </w:t>
      </w:r>
      <w:r w:rsidR="00373C51">
        <w:t xml:space="preserve"> </w:t>
      </w:r>
      <w:r w:rsidR="002B585E">
        <w:t xml:space="preserve"> </w:t>
      </w:r>
      <w:r w:rsidR="00E81938">
        <w:t xml:space="preserve"> </w:t>
      </w:r>
      <w:r w:rsidR="005C65FF">
        <w:t xml:space="preserve">   </w:t>
      </w:r>
      <w:r w:rsidR="00803093">
        <w:t xml:space="preserve"> </w:t>
      </w:r>
      <w:r w:rsidR="00BC78AA">
        <w:t xml:space="preserve"> </w:t>
      </w:r>
      <w:r w:rsidR="00871BCE">
        <w:t xml:space="preserve"> </w:t>
      </w:r>
      <w:r w:rsidR="001C3BB6">
        <w:t xml:space="preserve"> </w:t>
      </w:r>
      <w:r w:rsidR="00AE4379">
        <w:t xml:space="preserve">  </w:t>
      </w:r>
      <w:bookmarkStart w:id="0" w:name="_GoBack"/>
      <w:bookmarkEnd w:id="0"/>
    </w:p>
    <w:sectPr w:rsidR="003A0931" w:rsidSect="000576DD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B152A89" w14:textId="77777777" w:rsidR="0003454C" w:rsidRDefault="0003454C">
      <w:pPr>
        <w:spacing w:line="240" w:lineRule="auto"/>
      </w:pPr>
      <w:r>
        <w:separator/>
      </w:r>
    </w:p>
  </w:endnote>
  <w:endnote w:type="continuationSeparator" w:id="0">
    <w:p w14:paraId="435BD414" w14:textId="77777777" w:rsidR="0003454C" w:rsidRDefault="0003454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92E7322" w14:textId="77777777" w:rsidR="0003454C" w:rsidRDefault="0003454C">
      <w:pPr>
        <w:spacing w:line="240" w:lineRule="auto"/>
      </w:pPr>
      <w:r>
        <w:separator/>
      </w:r>
    </w:p>
  </w:footnote>
  <w:footnote w:type="continuationSeparator" w:id="0">
    <w:p w14:paraId="2B0C1A22" w14:textId="77777777" w:rsidR="0003454C" w:rsidRDefault="0003454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A02C23" w14:textId="3A09963D" w:rsidR="000576DD" w:rsidRDefault="0003454C" w:rsidP="000576DD">
    <w:pPr>
      <w:pStyle w:val="Header"/>
      <w:ind w:firstLine="0"/>
    </w:pPr>
    <w:r>
      <w:t>RELATING SC</w:t>
    </w:r>
    <w:r>
      <w:t xml:space="preserve">IENCE TO A VERSE </w:t>
    </w:r>
    <w:r w:rsidR="008214C8">
      <w:t xml:space="preserve">OF </w:t>
    </w:r>
    <w:r>
      <w:t xml:space="preserve">SCRIPTURE </w:t>
    </w:r>
    <w:r>
      <w:tab/>
    </w:r>
    <w:sdt>
      <w:sdtPr>
        <w:id w:val="87350327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02BB0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6CC9FA40" w14:textId="77777777" w:rsidR="000576DD" w:rsidRDefault="000576D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1256D1" w14:textId="77777777" w:rsidR="000576DD" w:rsidRDefault="0003454C" w:rsidP="000576DD">
    <w:pPr>
      <w:pStyle w:val="Header"/>
      <w:ind w:firstLine="0"/>
    </w:pPr>
    <w:r>
      <w:t xml:space="preserve">Running Head: RELATING SCIENCE TO A VERSE SCRIPTURE </w:t>
    </w:r>
    <w:r>
      <w:tab/>
    </w:r>
    <w:sdt>
      <w:sdtPr>
        <w:id w:val="15768563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02BB0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69997B12" w14:textId="77777777" w:rsidR="000576DD" w:rsidRDefault="000576D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0MTA2srAwNTExNjdU0lEKTi0uzszPAykwrgUA7X/heywAAAA="/>
  </w:docVars>
  <w:rsids>
    <w:rsidRoot w:val="000576DD"/>
    <w:rsid w:val="00007B36"/>
    <w:rsid w:val="00031C2F"/>
    <w:rsid w:val="0003454C"/>
    <w:rsid w:val="000576DD"/>
    <w:rsid w:val="0007658B"/>
    <w:rsid w:val="000B5B71"/>
    <w:rsid w:val="000C332A"/>
    <w:rsid w:val="000D49F0"/>
    <w:rsid w:val="000E0D09"/>
    <w:rsid w:val="001C3BB6"/>
    <w:rsid w:val="00210665"/>
    <w:rsid w:val="002214BC"/>
    <w:rsid w:val="00271341"/>
    <w:rsid w:val="00287664"/>
    <w:rsid w:val="0029017F"/>
    <w:rsid w:val="00290B1E"/>
    <w:rsid w:val="002B585E"/>
    <w:rsid w:val="002D3227"/>
    <w:rsid w:val="002E1A5D"/>
    <w:rsid w:val="002E28D3"/>
    <w:rsid w:val="00350032"/>
    <w:rsid w:val="00362535"/>
    <w:rsid w:val="00373C51"/>
    <w:rsid w:val="003A0931"/>
    <w:rsid w:val="003A3D8A"/>
    <w:rsid w:val="003B5CEC"/>
    <w:rsid w:val="003D02D2"/>
    <w:rsid w:val="00402AC4"/>
    <w:rsid w:val="00424EEC"/>
    <w:rsid w:val="00431C30"/>
    <w:rsid w:val="00473D39"/>
    <w:rsid w:val="00477A7A"/>
    <w:rsid w:val="004C31F2"/>
    <w:rsid w:val="004D17D0"/>
    <w:rsid w:val="004E15E6"/>
    <w:rsid w:val="00501304"/>
    <w:rsid w:val="005746DF"/>
    <w:rsid w:val="00587B69"/>
    <w:rsid w:val="005C27F3"/>
    <w:rsid w:val="005C65FF"/>
    <w:rsid w:val="005D030C"/>
    <w:rsid w:val="005E5B5D"/>
    <w:rsid w:val="005F3184"/>
    <w:rsid w:val="00602BB0"/>
    <w:rsid w:val="00606983"/>
    <w:rsid w:val="006215CF"/>
    <w:rsid w:val="00642DA9"/>
    <w:rsid w:val="0066273D"/>
    <w:rsid w:val="00695F89"/>
    <w:rsid w:val="006B490E"/>
    <w:rsid w:val="006D2727"/>
    <w:rsid w:val="006E7E8F"/>
    <w:rsid w:val="006F7643"/>
    <w:rsid w:val="00720E64"/>
    <w:rsid w:val="007248BF"/>
    <w:rsid w:val="00762B09"/>
    <w:rsid w:val="007859BD"/>
    <w:rsid w:val="00785EFC"/>
    <w:rsid w:val="007B104F"/>
    <w:rsid w:val="007C1C79"/>
    <w:rsid w:val="00803093"/>
    <w:rsid w:val="008214C8"/>
    <w:rsid w:val="00834543"/>
    <w:rsid w:val="008504C2"/>
    <w:rsid w:val="00857AA6"/>
    <w:rsid w:val="00871BCE"/>
    <w:rsid w:val="008E7346"/>
    <w:rsid w:val="008F72BB"/>
    <w:rsid w:val="009205A9"/>
    <w:rsid w:val="009574CF"/>
    <w:rsid w:val="009C7301"/>
    <w:rsid w:val="009E3270"/>
    <w:rsid w:val="009F025F"/>
    <w:rsid w:val="00A053A6"/>
    <w:rsid w:val="00A6244B"/>
    <w:rsid w:val="00A625E8"/>
    <w:rsid w:val="00A832F4"/>
    <w:rsid w:val="00AE4379"/>
    <w:rsid w:val="00B03EC5"/>
    <w:rsid w:val="00B7438D"/>
    <w:rsid w:val="00B82094"/>
    <w:rsid w:val="00BB0653"/>
    <w:rsid w:val="00BC78AA"/>
    <w:rsid w:val="00BC7DC6"/>
    <w:rsid w:val="00BD6767"/>
    <w:rsid w:val="00BF7150"/>
    <w:rsid w:val="00C00B72"/>
    <w:rsid w:val="00C04C2B"/>
    <w:rsid w:val="00C8013C"/>
    <w:rsid w:val="00CC381D"/>
    <w:rsid w:val="00CD7D65"/>
    <w:rsid w:val="00D50290"/>
    <w:rsid w:val="00D53B49"/>
    <w:rsid w:val="00D57293"/>
    <w:rsid w:val="00D852F2"/>
    <w:rsid w:val="00D91686"/>
    <w:rsid w:val="00DE2394"/>
    <w:rsid w:val="00E20FC6"/>
    <w:rsid w:val="00E345B5"/>
    <w:rsid w:val="00E42EF4"/>
    <w:rsid w:val="00E54F92"/>
    <w:rsid w:val="00E568E1"/>
    <w:rsid w:val="00E700B6"/>
    <w:rsid w:val="00E7325B"/>
    <w:rsid w:val="00E81938"/>
    <w:rsid w:val="00EC04B0"/>
    <w:rsid w:val="00EF20C1"/>
    <w:rsid w:val="00F10177"/>
    <w:rsid w:val="00F12792"/>
    <w:rsid w:val="00F17485"/>
    <w:rsid w:val="00F264F6"/>
    <w:rsid w:val="00F64EE5"/>
    <w:rsid w:val="00FB31AF"/>
    <w:rsid w:val="00FE2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480" w:lineRule="auto"/>
        <w:ind w:firstLine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76D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76DD"/>
  </w:style>
  <w:style w:type="paragraph" w:styleId="Footer">
    <w:name w:val="footer"/>
    <w:basedOn w:val="Normal"/>
    <w:link w:val="FooterChar"/>
    <w:uiPriority w:val="99"/>
    <w:unhideWhenUsed/>
    <w:rsid w:val="000576D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76D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480" w:lineRule="auto"/>
        <w:ind w:firstLine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76D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76DD"/>
  </w:style>
  <w:style w:type="paragraph" w:styleId="Footer">
    <w:name w:val="footer"/>
    <w:basedOn w:val="Normal"/>
    <w:link w:val="FooterChar"/>
    <w:uiPriority w:val="99"/>
    <w:unhideWhenUsed/>
    <w:rsid w:val="000576D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76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325</Words>
  <Characters>13258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55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r. Muthambure</dc:creator>
  <cp:lastModifiedBy>Student</cp:lastModifiedBy>
  <cp:revision>2</cp:revision>
  <dcterms:created xsi:type="dcterms:W3CDTF">2020-07-12T00:08:00Z</dcterms:created>
  <dcterms:modified xsi:type="dcterms:W3CDTF">2020-07-12T00:08:00Z</dcterms:modified>
</cp:coreProperties>
</file>